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E162C2" w14:textId="77777777" w:rsidR="00DB5B7F" w:rsidRPr="0044206D" w:rsidRDefault="00DB5B7F" w:rsidP="00DB5B7F">
      <w:pPr>
        <w:snapToGrid w:val="0"/>
        <w:jc w:val="center"/>
        <w:rPr>
          <w:rFonts w:ascii="Times New Roman" w:eastAsia="ＭＳ ゴシック" w:hAnsi="Times New Roman"/>
          <w:b/>
          <w:sz w:val="28"/>
          <w:szCs w:val="28"/>
        </w:rPr>
      </w:pPr>
      <w:bookmarkStart w:id="0" w:name="_GoBack"/>
      <w:bookmarkEnd w:id="0"/>
      <w:r w:rsidRPr="0044206D">
        <w:rPr>
          <w:rFonts w:ascii="Times New Roman" w:eastAsia="ＭＳ ゴシック" w:hAnsi="Times New Roman" w:hint="eastAsia"/>
          <w:b/>
          <w:sz w:val="28"/>
          <w:szCs w:val="28"/>
        </w:rPr>
        <w:t>情報システム利用技術に関する研究</w:t>
      </w:r>
    </w:p>
    <w:p w14:paraId="2A969B99" w14:textId="77777777" w:rsidR="00DB5B7F" w:rsidRPr="0044206D" w:rsidRDefault="00DB5B7F" w:rsidP="00DB5B7F">
      <w:pPr>
        <w:jc w:val="center"/>
        <w:rPr>
          <w:rFonts w:ascii="Times New Roman" w:eastAsia="ＭＳ ゴシック" w:hAnsi="Times New Roman"/>
          <w:b/>
          <w:sz w:val="21"/>
          <w:szCs w:val="21"/>
        </w:rPr>
      </w:pPr>
      <w:r w:rsidRPr="0044206D">
        <w:rPr>
          <w:rFonts w:ascii="Times New Roman" w:eastAsia="ＭＳ ゴシック" w:hAnsi="Times New Roman" w:hint="eastAsia"/>
          <w:b/>
          <w:sz w:val="21"/>
          <w:szCs w:val="21"/>
        </w:rPr>
        <w:t>建築分野における情報システムの応用技術</w:t>
      </w:r>
    </w:p>
    <w:p w14:paraId="6EDBFE5E" w14:textId="77777777" w:rsidR="00DB5B7F" w:rsidRPr="009944E8" w:rsidRDefault="00DB5B7F" w:rsidP="00DB5B7F">
      <w:pPr>
        <w:snapToGrid w:val="0"/>
        <w:jc w:val="center"/>
        <w:rPr>
          <w:rFonts w:ascii="Times New Roman" w:hAnsi="Times New Roman"/>
          <w:b/>
          <w:sz w:val="28"/>
          <w:szCs w:val="28"/>
        </w:rPr>
      </w:pPr>
      <w:r w:rsidRPr="009944E8">
        <w:rPr>
          <w:rFonts w:ascii="Times New Roman" w:hAnsi="Times New Roman"/>
          <w:b/>
          <w:sz w:val="28"/>
          <w:szCs w:val="28"/>
        </w:rPr>
        <w:t>A Study on Computer Technology Symposium</w:t>
      </w:r>
    </w:p>
    <w:p w14:paraId="08BA486C" w14:textId="77777777" w:rsidR="00DB5B7F" w:rsidRPr="009944E8" w:rsidRDefault="00DB5B7F" w:rsidP="00DB5B7F">
      <w:pPr>
        <w:jc w:val="center"/>
        <w:rPr>
          <w:rFonts w:ascii="Times New Roman" w:hAnsi="Times New Roman"/>
          <w:b/>
          <w:sz w:val="21"/>
          <w:szCs w:val="21"/>
        </w:rPr>
      </w:pPr>
      <w:r w:rsidRPr="009944E8">
        <w:rPr>
          <w:rFonts w:ascii="Times New Roman" w:hAnsi="Times New Roman"/>
          <w:b/>
          <w:sz w:val="21"/>
          <w:szCs w:val="21"/>
        </w:rPr>
        <w:t>Application of information systems to architectural design and engineering</w:t>
      </w:r>
    </w:p>
    <w:p w14:paraId="6D791CD7" w14:textId="77777777" w:rsidR="00522D8C" w:rsidRPr="009944E8" w:rsidRDefault="00522D8C" w:rsidP="00BB44EB">
      <w:pPr>
        <w:snapToGrid w:val="0"/>
        <w:jc w:val="center"/>
        <w:rPr>
          <w:rFonts w:ascii="Times New Roman" w:eastAsia="ＭＳ ゴシック" w:hAnsi="Times New Roman"/>
          <w:b/>
          <w:sz w:val="21"/>
          <w:szCs w:val="21"/>
        </w:rPr>
      </w:pPr>
    </w:p>
    <w:p w14:paraId="5A545A7E" w14:textId="77777777" w:rsidR="00DB5B7F" w:rsidRPr="009944E8" w:rsidRDefault="00DB5B7F" w:rsidP="00DB5B7F">
      <w:pPr>
        <w:tabs>
          <w:tab w:val="right" w:pos="9632"/>
        </w:tabs>
        <w:jc w:val="center"/>
        <w:rPr>
          <w:rFonts w:ascii="Times New Roman" w:hAnsi="Times New Roman"/>
          <w:sz w:val="21"/>
          <w:szCs w:val="21"/>
          <w:vertAlign w:val="superscript"/>
        </w:rPr>
      </w:pPr>
      <w:r w:rsidRPr="009944E8">
        <w:rPr>
          <w:rFonts w:ascii="Times New Roman" w:hAnsi="Times New Roman"/>
          <w:sz w:val="21"/>
          <w:szCs w:val="21"/>
        </w:rPr>
        <w:t>○</w:t>
      </w:r>
      <w:r w:rsidRPr="009944E8">
        <w:rPr>
          <w:rFonts w:ascii="Times New Roman" w:hAnsi="Times New Roman"/>
          <w:sz w:val="21"/>
          <w:szCs w:val="21"/>
        </w:rPr>
        <w:t>構造　一郎</w:t>
      </w:r>
      <w:r w:rsidR="00052B14" w:rsidRPr="009944E8">
        <w:rPr>
          <w:rFonts w:ascii="Times New Roman" w:hAnsi="Times New Roman"/>
          <w:sz w:val="21"/>
          <w:szCs w:val="21"/>
          <w:vertAlign w:val="superscript"/>
        </w:rPr>
        <w:t>*</w:t>
      </w:r>
      <w:r w:rsidRPr="009944E8">
        <w:rPr>
          <w:rFonts w:ascii="Times New Roman" w:hAnsi="Times New Roman"/>
          <w:sz w:val="21"/>
          <w:szCs w:val="21"/>
          <w:vertAlign w:val="superscript"/>
        </w:rPr>
        <w:t>1</w:t>
      </w:r>
      <w:r w:rsidRPr="009944E8">
        <w:rPr>
          <w:rFonts w:ascii="Times New Roman" w:hAnsi="Times New Roman"/>
          <w:sz w:val="21"/>
          <w:szCs w:val="21"/>
        </w:rPr>
        <w:t>，環境　二郎</w:t>
      </w:r>
      <w:r w:rsidR="00052B14" w:rsidRPr="009944E8">
        <w:rPr>
          <w:rFonts w:ascii="Times New Roman" w:hAnsi="Times New Roman"/>
          <w:sz w:val="21"/>
          <w:szCs w:val="21"/>
          <w:vertAlign w:val="superscript"/>
        </w:rPr>
        <w:t>*</w:t>
      </w:r>
      <w:r w:rsidRPr="009944E8">
        <w:rPr>
          <w:rFonts w:ascii="Times New Roman" w:hAnsi="Times New Roman"/>
          <w:sz w:val="21"/>
          <w:szCs w:val="21"/>
          <w:vertAlign w:val="superscript"/>
        </w:rPr>
        <w:t>1</w:t>
      </w:r>
      <w:r w:rsidRPr="009944E8">
        <w:rPr>
          <w:rFonts w:ascii="Times New Roman" w:hAnsi="Times New Roman"/>
          <w:sz w:val="21"/>
          <w:szCs w:val="21"/>
        </w:rPr>
        <w:t>，計画　三郎</w:t>
      </w:r>
      <w:r w:rsidR="00052B14" w:rsidRPr="009944E8">
        <w:rPr>
          <w:rFonts w:ascii="Times New Roman" w:hAnsi="Times New Roman"/>
          <w:sz w:val="21"/>
          <w:szCs w:val="21"/>
          <w:vertAlign w:val="superscript"/>
        </w:rPr>
        <w:t>*</w:t>
      </w:r>
      <w:r w:rsidRPr="009944E8">
        <w:rPr>
          <w:rFonts w:ascii="Times New Roman" w:hAnsi="Times New Roman"/>
          <w:sz w:val="21"/>
          <w:szCs w:val="21"/>
          <w:vertAlign w:val="superscript"/>
        </w:rPr>
        <w:t>2</w:t>
      </w:r>
    </w:p>
    <w:p w14:paraId="71206D4F" w14:textId="2DEF3D10" w:rsidR="00DB5B7F" w:rsidRPr="009944E8" w:rsidRDefault="00762891" w:rsidP="00DB5B7F">
      <w:pPr>
        <w:tabs>
          <w:tab w:val="right" w:pos="9632"/>
        </w:tabs>
        <w:jc w:val="center"/>
        <w:rPr>
          <w:rFonts w:ascii="Times New Roman" w:hAnsi="Times New Roman"/>
          <w:sz w:val="20"/>
          <w:szCs w:val="20"/>
        </w:rPr>
      </w:pPr>
      <w:r w:rsidRPr="009944E8">
        <w:rPr>
          <w:rFonts w:ascii="Times New Roman" w:hAnsi="Times New Roman"/>
          <w:sz w:val="21"/>
          <w:szCs w:val="21"/>
        </w:rPr>
        <w:t>Ichiro K</w:t>
      </w:r>
      <w:r w:rsidR="00D45A25" w:rsidRPr="009944E8">
        <w:rPr>
          <w:rFonts w:ascii="Times New Roman" w:hAnsi="Times New Roman"/>
          <w:sz w:val="21"/>
          <w:szCs w:val="21"/>
        </w:rPr>
        <w:t>OUZOU</w:t>
      </w:r>
      <w:r w:rsidR="009944E8" w:rsidRPr="009944E8">
        <w:rPr>
          <w:rFonts w:ascii="Times New Roman" w:hAnsi="Times New Roman"/>
          <w:sz w:val="21"/>
          <w:szCs w:val="21"/>
          <w:vertAlign w:val="superscript"/>
        </w:rPr>
        <w:t>*</w:t>
      </w:r>
      <w:r w:rsidRPr="009944E8">
        <w:rPr>
          <w:rFonts w:ascii="Times New Roman" w:hAnsi="Times New Roman"/>
          <w:sz w:val="21"/>
          <w:szCs w:val="21"/>
          <w:vertAlign w:val="superscript"/>
        </w:rPr>
        <w:t>1</w:t>
      </w:r>
      <w:r w:rsidRPr="009944E8">
        <w:rPr>
          <w:rFonts w:ascii="Times New Roman" w:hAnsi="Times New Roman"/>
          <w:sz w:val="21"/>
          <w:szCs w:val="21"/>
        </w:rPr>
        <w:t xml:space="preserve">, </w:t>
      </w:r>
      <w:proofErr w:type="spellStart"/>
      <w:r w:rsidRPr="009944E8">
        <w:rPr>
          <w:rFonts w:ascii="Times New Roman" w:hAnsi="Times New Roman"/>
          <w:sz w:val="21"/>
          <w:szCs w:val="21"/>
        </w:rPr>
        <w:t>Jirou</w:t>
      </w:r>
      <w:proofErr w:type="spellEnd"/>
      <w:r w:rsidRPr="009944E8">
        <w:rPr>
          <w:rFonts w:ascii="Times New Roman" w:hAnsi="Times New Roman"/>
          <w:sz w:val="21"/>
          <w:szCs w:val="21"/>
        </w:rPr>
        <w:t xml:space="preserve"> K</w:t>
      </w:r>
      <w:r w:rsidR="00D45A25" w:rsidRPr="009944E8">
        <w:rPr>
          <w:rFonts w:ascii="Times New Roman" w:hAnsi="Times New Roman"/>
          <w:sz w:val="21"/>
          <w:szCs w:val="21"/>
        </w:rPr>
        <w:t>ANKYOU</w:t>
      </w:r>
      <w:r w:rsidR="009944E8" w:rsidRPr="009944E8">
        <w:rPr>
          <w:rFonts w:ascii="Times New Roman" w:hAnsi="Times New Roman"/>
          <w:sz w:val="21"/>
          <w:szCs w:val="21"/>
          <w:vertAlign w:val="superscript"/>
        </w:rPr>
        <w:t>*</w:t>
      </w:r>
      <w:r w:rsidRPr="009944E8">
        <w:rPr>
          <w:rFonts w:ascii="Times New Roman" w:hAnsi="Times New Roman"/>
          <w:sz w:val="21"/>
          <w:szCs w:val="21"/>
          <w:vertAlign w:val="superscript"/>
        </w:rPr>
        <w:t>1</w:t>
      </w:r>
      <w:r w:rsidRPr="009944E8">
        <w:rPr>
          <w:rFonts w:ascii="Times New Roman" w:hAnsi="Times New Roman"/>
          <w:sz w:val="21"/>
          <w:szCs w:val="21"/>
        </w:rPr>
        <w:t xml:space="preserve"> and </w:t>
      </w:r>
      <w:proofErr w:type="spellStart"/>
      <w:r w:rsidRPr="009944E8">
        <w:rPr>
          <w:rFonts w:ascii="Times New Roman" w:hAnsi="Times New Roman"/>
          <w:sz w:val="21"/>
          <w:szCs w:val="21"/>
        </w:rPr>
        <w:t>Saburou</w:t>
      </w:r>
      <w:proofErr w:type="spellEnd"/>
      <w:r w:rsidRPr="009944E8">
        <w:rPr>
          <w:rFonts w:ascii="Times New Roman" w:hAnsi="Times New Roman"/>
          <w:sz w:val="21"/>
          <w:szCs w:val="21"/>
        </w:rPr>
        <w:t xml:space="preserve"> K</w:t>
      </w:r>
      <w:r w:rsidR="00D45A25" w:rsidRPr="009944E8">
        <w:rPr>
          <w:rFonts w:ascii="Times New Roman" w:hAnsi="Times New Roman"/>
          <w:sz w:val="21"/>
          <w:szCs w:val="21"/>
        </w:rPr>
        <w:t>EIKAKU</w:t>
      </w:r>
      <w:r w:rsidR="009944E8" w:rsidRPr="009944E8">
        <w:rPr>
          <w:rFonts w:ascii="Times New Roman" w:hAnsi="Times New Roman"/>
          <w:sz w:val="21"/>
          <w:szCs w:val="21"/>
          <w:vertAlign w:val="superscript"/>
        </w:rPr>
        <w:t>*</w:t>
      </w:r>
      <w:r w:rsidRPr="009944E8">
        <w:rPr>
          <w:rFonts w:ascii="Times New Roman" w:hAnsi="Times New Roman"/>
          <w:sz w:val="21"/>
          <w:szCs w:val="21"/>
          <w:vertAlign w:val="superscript"/>
        </w:rPr>
        <w:t>2</w:t>
      </w:r>
    </w:p>
    <w:p w14:paraId="040E723A" w14:textId="77777777" w:rsidR="00DB5B7F" w:rsidRPr="009944E8" w:rsidRDefault="00DB5B7F" w:rsidP="00F831EE">
      <w:pPr>
        <w:tabs>
          <w:tab w:val="right" w:pos="9632"/>
        </w:tabs>
        <w:jc w:val="center"/>
        <w:rPr>
          <w:rFonts w:ascii="Times New Roman" w:hAnsi="Times New Roman"/>
          <w:sz w:val="20"/>
          <w:szCs w:val="20"/>
        </w:rPr>
      </w:pPr>
    </w:p>
    <w:p w14:paraId="3940DEBB" w14:textId="77777777" w:rsidR="00AB1550" w:rsidRPr="009944E8" w:rsidRDefault="00052B14" w:rsidP="00F831EE">
      <w:pPr>
        <w:ind w:left="227" w:hanging="227"/>
        <w:rPr>
          <w:rFonts w:ascii="Times New Roman" w:hAnsi="Times New Roman"/>
        </w:rPr>
      </w:pPr>
      <w:r w:rsidRPr="009944E8">
        <w:rPr>
          <w:rFonts w:ascii="Times New Roman" w:hAnsi="Times New Roman"/>
        </w:rPr>
        <w:t>*</w:t>
      </w:r>
      <w:r w:rsidR="00AB1550" w:rsidRPr="009944E8">
        <w:rPr>
          <w:rFonts w:ascii="Times New Roman" w:hAnsi="Times New Roman"/>
        </w:rPr>
        <w:t>1</w:t>
      </w:r>
      <w:r w:rsidR="00F831EE" w:rsidRPr="009944E8">
        <w:rPr>
          <w:rFonts w:ascii="Times New Roman" w:hAnsi="Times New Roman"/>
        </w:rPr>
        <w:tab/>
      </w:r>
      <w:r w:rsidR="00AB1550" w:rsidRPr="009944E8">
        <w:rPr>
          <w:rFonts w:ascii="Times New Roman" w:hAnsi="Times New Roman"/>
        </w:rPr>
        <w:t>建築大学建築学科　教授　工博</w:t>
      </w:r>
    </w:p>
    <w:p w14:paraId="08AD869A" w14:textId="77777777" w:rsidR="00AB1550" w:rsidRPr="009944E8" w:rsidRDefault="00F831EE" w:rsidP="00F831EE">
      <w:pPr>
        <w:tabs>
          <w:tab w:val="left" w:pos="0"/>
        </w:tabs>
        <w:ind w:left="227" w:hanging="227"/>
        <w:rPr>
          <w:rFonts w:ascii="Times New Roman" w:hAnsi="Times New Roman"/>
        </w:rPr>
      </w:pPr>
      <w:r w:rsidRPr="009944E8">
        <w:rPr>
          <w:rFonts w:ascii="Times New Roman" w:hAnsi="Times New Roman"/>
        </w:rPr>
        <w:tab/>
      </w:r>
      <w:r w:rsidR="00AB1550" w:rsidRPr="009944E8">
        <w:rPr>
          <w:rFonts w:ascii="Times New Roman" w:hAnsi="Times New Roman"/>
        </w:rPr>
        <w:t xml:space="preserve">Professor, Department of Architecture, University of </w:t>
      </w:r>
      <w:proofErr w:type="spellStart"/>
      <w:r w:rsidR="00AB1550" w:rsidRPr="009944E8">
        <w:rPr>
          <w:rFonts w:ascii="Times New Roman" w:hAnsi="Times New Roman"/>
        </w:rPr>
        <w:t>Kenchiku</w:t>
      </w:r>
      <w:proofErr w:type="spellEnd"/>
      <w:r w:rsidR="00AB1550" w:rsidRPr="009944E8">
        <w:rPr>
          <w:rFonts w:ascii="Times New Roman" w:hAnsi="Times New Roman"/>
        </w:rPr>
        <w:t xml:space="preserve">, </w:t>
      </w:r>
      <w:r w:rsidR="00CD4F1B" w:rsidRPr="009944E8">
        <w:rPr>
          <w:rFonts w:ascii="Times New Roman" w:hAnsi="Times New Roman"/>
        </w:rPr>
        <w:t>Ph.D.</w:t>
      </w:r>
    </w:p>
    <w:p w14:paraId="04116D2F" w14:textId="77777777" w:rsidR="00AB1550" w:rsidRPr="009944E8" w:rsidRDefault="00052B14" w:rsidP="00F831EE">
      <w:pPr>
        <w:ind w:left="227" w:hanging="227"/>
        <w:rPr>
          <w:rFonts w:ascii="Times New Roman" w:hAnsi="Times New Roman"/>
        </w:rPr>
      </w:pPr>
      <w:r w:rsidRPr="009944E8">
        <w:rPr>
          <w:rFonts w:ascii="Times New Roman" w:hAnsi="Times New Roman"/>
        </w:rPr>
        <w:t>*</w:t>
      </w:r>
      <w:r w:rsidR="00AB1550" w:rsidRPr="009944E8">
        <w:rPr>
          <w:rFonts w:ascii="Times New Roman" w:hAnsi="Times New Roman"/>
        </w:rPr>
        <w:t>2</w:t>
      </w:r>
      <w:r w:rsidR="00F831EE" w:rsidRPr="009944E8">
        <w:rPr>
          <w:rFonts w:ascii="Times New Roman" w:hAnsi="Times New Roman"/>
        </w:rPr>
        <w:tab/>
      </w:r>
      <w:r w:rsidR="00AB1550" w:rsidRPr="009944E8">
        <w:rPr>
          <w:rFonts w:ascii="Times New Roman" w:hAnsi="Times New Roman"/>
        </w:rPr>
        <w:t>情報株式会社設計部　部長　博士</w:t>
      </w:r>
      <w:r w:rsidR="00AB1550" w:rsidRPr="009944E8">
        <w:rPr>
          <w:rFonts w:ascii="Times New Roman" w:hAnsi="Times New Roman"/>
        </w:rPr>
        <w:t>(</w:t>
      </w:r>
      <w:r w:rsidR="00AB1550" w:rsidRPr="009944E8">
        <w:rPr>
          <w:rFonts w:ascii="Times New Roman" w:hAnsi="Times New Roman"/>
        </w:rPr>
        <w:t>工学</w:t>
      </w:r>
      <w:r w:rsidR="00AB1550" w:rsidRPr="009944E8">
        <w:rPr>
          <w:rFonts w:ascii="Times New Roman" w:hAnsi="Times New Roman"/>
        </w:rPr>
        <w:t>)</w:t>
      </w:r>
    </w:p>
    <w:p w14:paraId="2B965022" w14:textId="77777777" w:rsidR="00AB1550" w:rsidRPr="009944E8" w:rsidRDefault="00AB1550" w:rsidP="00F831EE">
      <w:pPr>
        <w:ind w:left="227"/>
        <w:rPr>
          <w:rFonts w:ascii="Times New Roman" w:hAnsi="Times New Roman"/>
        </w:rPr>
      </w:pPr>
      <w:r w:rsidRPr="009944E8">
        <w:rPr>
          <w:rFonts w:ascii="Times New Roman" w:hAnsi="Times New Roman"/>
        </w:rPr>
        <w:t xml:space="preserve">Manager, Design Department, Joho Corporation, </w:t>
      </w:r>
      <w:r w:rsidR="00CD4F1B" w:rsidRPr="009944E8">
        <w:rPr>
          <w:rFonts w:ascii="Times New Roman" w:hAnsi="Times New Roman"/>
        </w:rPr>
        <w:t>Ph.D.</w:t>
      </w:r>
    </w:p>
    <w:p w14:paraId="408CFAB3" w14:textId="77777777" w:rsidR="00522D8C" w:rsidRPr="009944E8" w:rsidRDefault="00522D8C" w:rsidP="00F831EE">
      <w:pPr>
        <w:snapToGrid w:val="0"/>
        <w:rPr>
          <w:rFonts w:ascii="Times New Roman" w:hAnsi="Times New Roman"/>
        </w:rPr>
      </w:pPr>
    </w:p>
    <w:p w14:paraId="7B7A7067" w14:textId="77777777" w:rsidR="004507C0" w:rsidRPr="009944E8" w:rsidRDefault="004507C0" w:rsidP="00F831EE">
      <w:pPr>
        <w:jc w:val="center"/>
        <w:rPr>
          <w:rFonts w:ascii="Times New Roman" w:hAnsi="Times New Roman"/>
        </w:rPr>
      </w:pPr>
      <w:r w:rsidRPr="009944E8">
        <w:rPr>
          <w:rFonts w:ascii="Times New Roman" w:hAnsi="Times New Roman"/>
          <w:b/>
        </w:rPr>
        <w:t>キーワード</w:t>
      </w:r>
      <w:r w:rsidRPr="009944E8">
        <w:rPr>
          <w:rFonts w:ascii="Times New Roman" w:hAnsi="Times New Roman"/>
        </w:rPr>
        <w:t>：建築</w:t>
      </w:r>
      <w:r w:rsidRPr="009944E8">
        <w:rPr>
          <w:rFonts w:ascii="Times New Roman" w:hAnsi="Times New Roman"/>
        </w:rPr>
        <w:t xml:space="preserve">; </w:t>
      </w:r>
      <w:r w:rsidRPr="009944E8">
        <w:rPr>
          <w:rFonts w:ascii="Times New Roman" w:hAnsi="Times New Roman"/>
        </w:rPr>
        <w:t>構造</w:t>
      </w:r>
      <w:r w:rsidRPr="009944E8">
        <w:rPr>
          <w:rFonts w:ascii="Times New Roman" w:hAnsi="Times New Roman"/>
        </w:rPr>
        <w:t xml:space="preserve">; </w:t>
      </w:r>
      <w:r w:rsidRPr="009944E8">
        <w:rPr>
          <w:rFonts w:ascii="Times New Roman" w:hAnsi="Times New Roman"/>
        </w:rPr>
        <w:t>環境</w:t>
      </w:r>
      <w:r w:rsidRPr="009944E8">
        <w:rPr>
          <w:rFonts w:ascii="Times New Roman" w:hAnsi="Times New Roman"/>
        </w:rPr>
        <w:t xml:space="preserve">; </w:t>
      </w:r>
      <w:r w:rsidRPr="009944E8">
        <w:rPr>
          <w:rFonts w:ascii="Times New Roman" w:hAnsi="Times New Roman"/>
        </w:rPr>
        <w:t>計画</w:t>
      </w:r>
      <w:r w:rsidRPr="009944E8">
        <w:rPr>
          <w:rFonts w:ascii="Times New Roman" w:hAnsi="Times New Roman"/>
        </w:rPr>
        <w:t xml:space="preserve">; </w:t>
      </w:r>
      <w:r w:rsidRPr="009944E8">
        <w:rPr>
          <w:rFonts w:ascii="Times New Roman" w:hAnsi="Times New Roman"/>
        </w:rPr>
        <w:t>情報</w:t>
      </w:r>
    </w:p>
    <w:p w14:paraId="23371548" w14:textId="77777777" w:rsidR="00522D8C" w:rsidRPr="009944E8" w:rsidRDefault="001833F6" w:rsidP="00F831EE">
      <w:pPr>
        <w:jc w:val="center"/>
        <w:rPr>
          <w:rFonts w:ascii="Times New Roman" w:hAnsi="Times New Roman"/>
        </w:rPr>
      </w:pPr>
      <w:r w:rsidRPr="009944E8">
        <w:rPr>
          <w:rFonts w:ascii="Times New Roman" w:hAnsi="Times New Roman"/>
          <w:b/>
        </w:rPr>
        <w:t>Keywords:</w:t>
      </w:r>
      <w:r w:rsidR="004507C0" w:rsidRPr="009944E8">
        <w:rPr>
          <w:rFonts w:ascii="Times New Roman" w:hAnsi="Times New Roman"/>
        </w:rPr>
        <w:t xml:space="preserve"> Architecture; structure; environment; planning; information.</w:t>
      </w:r>
    </w:p>
    <w:p w14:paraId="13383A5C" w14:textId="77777777" w:rsidR="00800333" w:rsidRPr="009944E8" w:rsidRDefault="00800333" w:rsidP="00F831EE">
      <w:pPr>
        <w:jc w:val="center"/>
        <w:rPr>
          <w:rFonts w:ascii="Times New Roman" w:hAnsi="Times New Roman"/>
        </w:rPr>
      </w:pPr>
    </w:p>
    <w:p w14:paraId="6F238EAC" w14:textId="77777777" w:rsidR="00800333" w:rsidRPr="009944E8" w:rsidRDefault="00800333" w:rsidP="00F831EE">
      <w:pPr>
        <w:jc w:val="center"/>
        <w:rPr>
          <w:rFonts w:ascii="Times New Roman" w:hAnsi="Times New Roman"/>
        </w:rPr>
      </w:pPr>
    </w:p>
    <w:p w14:paraId="42253F9D" w14:textId="77777777" w:rsidR="00800333" w:rsidRPr="009944E8" w:rsidRDefault="00800333" w:rsidP="00F831EE">
      <w:pPr>
        <w:jc w:val="center"/>
        <w:rPr>
          <w:rFonts w:ascii="Times New Roman" w:hAnsi="Times New Roman"/>
        </w:rPr>
        <w:sectPr w:rsidR="00800333" w:rsidRPr="009944E8" w:rsidSect="004738EC">
          <w:headerReference w:type="even" r:id="rId8"/>
          <w:footerReference w:type="even" r:id="rId9"/>
          <w:footerReference w:type="default" r:id="rId10"/>
          <w:footerReference w:type="first" r:id="rId11"/>
          <w:pgSz w:w="11900" w:h="16840" w:code="9"/>
          <w:pgMar w:top="1418" w:right="1134" w:bottom="1418" w:left="1134" w:header="567" w:footer="567" w:gutter="0"/>
          <w:cols w:space="425"/>
          <w:docGrid w:type="linesAndChars" w:linePitch="291" w:charSpace="1071"/>
        </w:sectPr>
      </w:pPr>
    </w:p>
    <w:p w14:paraId="2A064FDD" w14:textId="77777777" w:rsidR="00F831EE" w:rsidRPr="0044206D" w:rsidRDefault="00F831EE" w:rsidP="005F6383">
      <w:pPr>
        <w:topLinePunct/>
        <w:rPr>
          <w:rFonts w:ascii="Times New Roman" w:hAnsi="Times New Roman"/>
          <w:b/>
        </w:rPr>
      </w:pPr>
      <w:r w:rsidRPr="0044206D">
        <w:rPr>
          <w:rFonts w:ascii="Times New Roman" w:hAnsi="Times New Roman"/>
          <w:b/>
        </w:rPr>
        <w:t>1.</w:t>
      </w:r>
      <w:r w:rsidR="00432A51" w:rsidRPr="0044206D">
        <w:rPr>
          <w:rFonts w:ascii="Times New Roman" w:hAnsi="Times New Roman"/>
          <w:b/>
        </w:rPr>
        <w:t xml:space="preserve"> </w:t>
      </w:r>
      <w:r w:rsidRPr="0044206D">
        <w:rPr>
          <w:rFonts w:ascii="Times New Roman" w:hAnsi="Times New Roman" w:hint="eastAsia"/>
          <w:b/>
        </w:rPr>
        <w:t>はじめに</w:t>
      </w:r>
    </w:p>
    <w:p w14:paraId="4F32A55B" w14:textId="77777777" w:rsidR="00BB3DF2" w:rsidRPr="009944E8" w:rsidRDefault="00F44A65" w:rsidP="00F831EE">
      <w:pPr>
        <w:topLinePunct/>
        <w:ind w:firstLineChars="100" w:firstLine="180"/>
        <w:rPr>
          <w:rFonts w:ascii="Times New Roman" w:hAnsi="Times New Roman"/>
        </w:rPr>
      </w:pPr>
      <w:r w:rsidRPr="009944E8">
        <w:rPr>
          <w:rFonts w:ascii="Times New Roman" w:hAnsi="Times New Roman"/>
        </w:rPr>
        <w:t>「</w:t>
      </w:r>
      <w:r w:rsidR="00BB3DF2" w:rsidRPr="009944E8">
        <w:rPr>
          <w:rFonts w:ascii="Times New Roman" w:hAnsi="Times New Roman"/>
        </w:rPr>
        <w:t>報告</w:t>
      </w:r>
      <w:r w:rsidRPr="009944E8">
        <w:rPr>
          <w:rFonts w:ascii="Times New Roman" w:hAnsi="Times New Roman"/>
        </w:rPr>
        <w:t>」は</w:t>
      </w:r>
      <w:r w:rsidR="00A44FCD" w:rsidRPr="009944E8">
        <w:rPr>
          <w:rFonts w:ascii="Times New Roman" w:hAnsi="Times New Roman"/>
        </w:rPr>
        <w:t>A4</w:t>
      </w:r>
      <w:r w:rsidR="00A44FCD" w:rsidRPr="009944E8">
        <w:rPr>
          <w:rFonts w:ascii="Times New Roman" w:hAnsi="Times New Roman" w:hint="eastAsia"/>
        </w:rPr>
        <w:t>版</w:t>
      </w:r>
      <w:r w:rsidR="000B447B" w:rsidRPr="009944E8">
        <w:rPr>
          <w:rFonts w:ascii="Times New Roman" w:hAnsi="Times New Roman"/>
        </w:rPr>
        <w:t>4</w:t>
      </w:r>
      <w:r w:rsidR="00FD0651" w:rsidRPr="009944E8">
        <w:rPr>
          <w:rFonts w:ascii="Times New Roman" w:hAnsi="Times New Roman"/>
        </w:rPr>
        <w:t>ページ</w:t>
      </w:r>
      <w:r w:rsidRPr="009944E8">
        <w:rPr>
          <w:rFonts w:ascii="Times New Roman" w:hAnsi="Times New Roman"/>
        </w:rPr>
        <w:t>で構成</w:t>
      </w:r>
      <w:r w:rsidR="00482DA9" w:rsidRPr="009944E8">
        <w:rPr>
          <w:rFonts w:ascii="Times New Roman" w:hAnsi="Times New Roman"/>
        </w:rPr>
        <w:t>する</w:t>
      </w:r>
      <w:r w:rsidRPr="009944E8">
        <w:rPr>
          <w:rFonts w:ascii="Times New Roman" w:hAnsi="Times New Roman"/>
        </w:rPr>
        <w:t>。</w:t>
      </w:r>
    </w:p>
    <w:p w14:paraId="64FE6641" w14:textId="77777777" w:rsidR="00D6486A" w:rsidRPr="009944E8" w:rsidRDefault="00D6486A" w:rsidP="00F831EE">
      <w:pPr>
        <w:topLinePunct/>
        <w:ind w:firstLineChars="100" w:firstLine="180"/>
        <w:rPr>
          <w:rFonts w:ascii="Times New Roman" w:hAnsi="Times New Roman"/>
        </w:rPr>
      </w:pPr>
      <w:r w:rsidRPr="009944E8">
        <w:rPr>
          <w:rFonts w:ascii="Times New Roman" w:hAnsi="Times New Roman"/>
        </w:rPr>
        <w:t>上下の余白は</w:t>
      </w:r>
      <w:r w:rsidRPr="009944E8">
        <w:rPr>
          <w:rFonts w:ascii="Times New Roman" w:hAnsi="Times New Roman"/>
        </w:rPr>
        <w:t>25mm</w:t>
      </w:r>
      <w:r w:rsidR="00DB5B7F" w:rsidRPr="009944E8">
        <w:rPr>
          <w:rFonts w:ascii="Times New Roman" w:hAnsi="Times New Roman"/>
        </w:rPr>
        <w:t>，</w:t>
      </w:r>
      <w:r w:rsidRPr="009944E8">
        <w:rPr>
          <w:rFonts w:ascii="Times New Roman" w:hAnsi="Times New Roman"/>
        </w:rPr>
        <w:t>左右の余白は</w:t>
      </w:r>
      <w:r w:rsidRPr="009944E8">
        <w:rPr>
          <w:rFonts w:ascii="Times New Roman" w:hAnsi="Times New Roman"/>
        </w:rPr>
        <w:t>20mm</w:t>
      </w:r>
      <w:r w:rsidRPr="009944E8">
        <w:rPr>
          <w:rFonts w:ascii="Times New Roman" w:hAnsi="Times New Roman"/>
        </w:rPr>
        <w:t>。</w:t>
      </w:r>
      <w:r w:rsidR="0086061C" w:rsidRPr="009944E8">
        <w:rPr>
          <w:rFonts w:ascii="Times New Roman" w:hAnsi="Times New Roman"/>
        </w:rPr>
        <w:t>和文は明朝体</w:t>
      </w:r>
      <w:r w:rsidR="00DB5B7F" w:rsidRPr="009944E8">
        <w:rPr>
          <w:rFonts w:ascii="Times New Roman" w:hAnsi="Times New Roman"/>
        </w:rPr>
        <w:t>，</w:t>
      </w:r>
      <w:r w:rsidR="0086061C" w:rsidRPr="009944E8">
        <w:rPr>
          <w:rFonts w:ascii="Times New Roman" w:hAnsi="Times New Roman"/>
        </w:rPr>
        <w:t>また英文は</w:t>
      </w:r>
      <w:r w:rsidR="000B447B" w:rsidRPr="009944E8">
        <w:rPr>
          <w:rFonts w:ascii="Times New Roman" w:hAnsi="Times New Roman"/>
        </w:rPr>
        <w:t>ローマン体</w:t>
      </w:r>
      <w:r w:rsidR="00482DA9" w:rsidRPr="009944E8">
        <w:rPr>
          <w:rFonts w:ascii="Times New Roman" w:hAnsi="Times New Roman"/>
        </w:rPr>
        <w:t>を</w:t>
      </w:r>
      <w:r w:rsidR="0086061C" w:rsidRPr="009944E8">
        <w:rPr>
          <w:rFonts w:ascii="Times New Roman" w:hAnsi="Times New Roman"/>
        </w:rPr>
        <w:t>用</w:t>
      </w:r>
      <w:r w:rsidR="00482DA9" w:rsidRPr="009944E8">
        <w:rPr>
          <w:rFonts w:ascii="Times New Roman" w:hAnsi="Times New Roman"/>
        </w:rPr>
        <w:t>いる</w:t>
      </w:r>
      <w:r w:rsidR="0086061C" w:rsidRPr="009944E8">
        <w:rPr>
          <w:rFonts w:ascii="Times New Roman" w:hAnsi="Times New Roman"/>
        </w:rPr>
        <w:t>。</w:t>
      </w:r>
    </w:p>
    <w:p w14:paraId="0EA5AF6C" w14:textId="77777777" w:rsidR="00A44FCD" w:rsidRPr="0044206D" w:rsidRDefault="00A44FCD" w:rsidP="00A44FCD">
      <w:pPr>
        <w:topLinePunct/>
        <w:ind w:firstLineChars="100" w:firstLine="180"/>
        <w:rPr>
          <w:rFonts w:ascii="Times New Roman" w:hAnsi="Times New Roman"/>
          <w:dstrike/>
        </w:rPr>
      </w:pPr>
      <w:r w:rsidRPr="0044206D">
        <w:rPr>
          <w:rFonts w:ascii="Times New Roman" w:hAnsi="Times New Roman" w:hint="eastAsia"/>
        </w:rPr>
        <w:t>タイトル，著者名，職位等，キーワードは１段組で，本文は</w:t>
      </w:r>
      <w:r w:rsidRPr="0044206D">
        <w:rPr>
          <w:rFonts w:ascii="Times New Roman" w:hAnsi="Times New Roman"/>
        </w:rPr>
        <w:t>2</w:t>
      </w:r>
      <w:r w:rsidRPr="0044206D">
        <w:rPr>
          <w:rFonts w:ascii="Times New Roman" w:hAnsi="Times New Roman" w:hint="eastAsia"/>
        </w:rPr>
        <w:t>段組で記す。</w:t>
      </w:r>
    </w:p>
    <w:p w14:paraId="0547739E" w14:textId="77777777" w:rsidR="0029284A" w:rsidRPr="009944E8" w:rsidRDefault="0029284A" w:rsidP="005F6383">
      <w:pPr>
        <w:topLinePunct/>
        <w:rPr>
          <w:rFonts w:ascii="Times New Roman" w:hAnsi="Times New Roman"/>
        </w:rPr>
      </w:pPr>
    </w:p>
    <w:p w14:paraId="212B1C6A" w14:textId="77777777" w:rsidR="005F6383" w:rsidRPr="009944E8" w:rsidRDefault="005F6383" w:rsidP="005F6383">
      <w:pPr>
        <w:pStyle w:val="1"/>
        <w:spacing w:beforeLines="0" w:before="0"/>
        <w:ind w:left="181" w:hangingChars="100" w:hanging="181"/>
        <w:rPr>
          <w:rFonts w:ascii="Times New Roman" w:eastAsia="ＭＳ 明朝" w:hAnsi="Times New Roman"/>
          <w:b/>
          <w:sz w:val="18"/>
          <w:szCs w:val="18"/>
        </w:rPr>
      </w:pPr>
      <w:r w:rsidRPr="009944E8">
        <w:rPr>
          <w:rFonts w:ascii="Times New Roman" w:eastAsia="ＭＳ 明朝" w:hAnsi="Times New Roman"/>
          <w:b/>
          <w:sz w:val="18"/>
          <w:szCs w:val="18"/>
        </w:rPr>
        <w:t>2.</w:t>
      </w:r>
      <w:r w:rsidR="00432A51" w:rsidRPr="009944E8">
        <w:rPr>
          <w:rFonts w:ascii="Times New Roman" w:eastAsia="ＭＳ 明朝" w:hAnsi="Times New Roman"/>
          <w:b/>
          <w:sz w:val="18"/>
          <w:szCs w:val="18"/>
        </w:rPr>
        <w:t xml:space="preserve"> </w:t>
      </w:r>
      <w:r w:rsidRPr="009944E8">
        <w:rPr>
          <w:rFonts w:ascii="Times New Roman" w:eastAsia="ＭＳ 明朝" w:hAnsi="Times New Roman"/>
          <w:b/>
          <w:sz w:val="18"/>
          <w:szCs w:val="18"/>
        </w:rPr>
        <w:t>題目・著者名・</w:t>
      </w:r>
      <w:r w:rsidRPr="009944E8">
        <w:rPr>
          <w:rFonts w:ascii="Times New Roman" w:eastAsia="ＭＳ 明朝" w:hAnsi="Times New Roman" w:hint="eastAsia"/>
          <w:b/>
          <w:sz w:val="18"/>
          <w:szCs w:val="18"/>
        </w:rPr>
        <w:t>所属等</w:t>
      </w:r>
      <w:r w:rsidRPr="009944E8">
        <w:rPr>
          <w:rFonts w:ascii="Times New Roman" w:eastAsia="ＭＳ 明朝" w:hAnsi="Times New Roman"/>
          <w:b/>
          <w:sz w:val="18"/>
          <w:szCs w:val="18"/>
        </w:rPr>
        <w:t>・キーワードについて</w:t>
      </w:r>
    </w:p>
    <w:p w14:paraId="0DEDC1D6" w14:textId="77777777" w:rsidR="005F6383" w:rsidRPr="009944E8" w:rsidRDefault="005F6383" w:rsidP="005F6383">
      <w:pPr>
        <w:rPr>
          <w:rFonts w:ascii="Times New Roman" w:hAnsi="Times New Roman"/>
        </w:rPr>
      </w:pPr>
      <w:r w:rsidRPr="009944E8">
        <w:rPr>
          <w:rFonts w:ascii="Times New Roman" w:hAnsi="Times New Roman"/>
        </w:rPr>
        <w:t>2.1</w:t>
      </w:r>
      <w:r w:rsidR="00432A51" w:rsidRPr="009944E8">
        <w:rPr>
          <w:rFonts w:ascii="Times New Roman" w:hAnsi="Times New Roman"/>
        </w:rPr>
        <w:t xml:space="preserve">. </w:t>
      </w:r>
      <w:r w:rsidRPr="009944E8">
        <w:rPr>
          <w:rFonts w:ascii="Times New Roman" w:hAnsi="Times New Roman"/>
        </w:rPr>
        <w:t>題目</w:t>
      </w:r>
    </w:p>
    <w:p w14:paraId="183013F4" w14:textId="7A8BBF80" w:rsidR="00580170" w:rsidRPr="0044206D" w:rsidRDefault="005F6383" w:rsidP="0044206D">
      <w:pPr>
        <w:topLinePunct/>
        <w:ind w:firstLineChars="100" w:firstLine="180"/>
        <w:rPr>
          <w:rFonts w:ascii="Times New Roman" w:hAnsi="Times New Roman"/>
        </w:rPr>
      </w:pPr>
      <w:r w:rsidRPr="009944E8">
        <w:rPr>
          <w:rFonts w:ascii="Times New Roman" w:hAnsi="Times New Roman"/>
        </w:rPr>
        <w:t>題目は日本語，英語の順で，</w:t>
      </w:r>
      <w:r w:rsidRPr="009944E8">
        <w:rPr>
          <w:rFonts w:ascii="Times New Roman" w:hAnsi="Times New Roman"/>
        </w:rPr>
        <w:t>14</w:t>
      </w:r>
      <w:r w:rsidRPr="009944E8">
        <w:rPr>
          <w:rFonts w:ascii="Times New Roman" w:hAnsi="Times New Roman"/>
        </w:rPr>
        <w:t>ポイント，ボールド，中央揃え（副題は</w:t>
      </w:r>
      <w:r w:rsidRPr="009944E8">
        <w:rPr>
          <w:rFonts w:ascii="Times New Roman" w:hAnsi="Times New Roman"/>
        </w:rPr>
        <w:t>10.5</w:t>
      </w:r>
      <w:r w:rsidRPr="009944E8">
        <w:rPr>
          <w:rFonts w:ascii="Times New Roman" w:hAnsi="Times New Roman"/>
        </w:rPr>
        <w:t>ポイント）。</w:t>
      </w:r>
      <w:r w:rsidR="00580170" w:rsidRPr="0044206D">
        <w:rPr>
          <w:rFonts w:ascii="Times New Roman" w:hAnsi="Times New Roman" w:hint="eastAsia"/>
        </w:rPr>
        <w:t>英語題目主題は</w:t>
      </w:r>
      <w:r w:rsidR="00DA5F8E">
        <w:rPr>
          <w:rFonts w:ascii="Times New Roman" w:hAnsi="Times New Roman"/>
        </w:rPr>
        <w:t>h</w:t>
      </w:r>
      <w:r w:rsidR="00DA5F8E" w:rsidRPr="0044206D">
        <w:rPr>
          <w:rFonts w:ascii="Times New Roman" w:hAnsi="Times New Roman"/>
        </w:rPr>
        <w:t xml:space="preserve">eadline </w:t>
      </w:r>
      <w:r w:rsidR="00DA5F8E">
        <w:rPr>
          <w:rFonts w:ascii="Times New Roman" w:hAnsi="Times New Roman"/>
        </w:rPr>
        <w:t>c</w:t>
      </w:r>
      <w:r w:rsidR="00DA5F8E" w:rsidRPr="0044206D">
        <w:rPr>
          <w:rFonts w:ascii="Times New Roman" w:hAnsi="Times New Roman"/>
        </w:rPr>
        <w:t>apitalization</w:t>
      </w:r>
      <w:r w:rsidR="00580170" w:rsidRPr="0044206D">
        <w:rPr>
          <w:rFonts w:ascii="Times New Roman" w:hAnsi="Times New Roman" w:hint="eastAsia"/>
        </w:rPr>
        <w:t>，英語副題は</w:t>
      </w:r>
      <w:r w:rsidR="00DA5F8E">
        <w:rPr>
          <w:rFonts w:ascii="Times New Roman" w:hAnsi="Times New Roman" w:hint="eastAsia"/>
        </w:rPr>
        <w:t>s</w:t>
      </w:r>
      <w:r w:rsidR="00580170" w:rsidRPr="0044206D">
        <w:rPr>
          <w:rFonts w:ascii="Times New Roman" w:hAnsi="Times New Roman"/>
        </w:rPr>
        <w:t>entence capitalization</w:t>
      </w:r>
      <w:r w:rsidR="00580170" w:rsidRPr="0044206D">
        <w:rPr>
          <w:rFonts w:ascii="Times New Roman" w:hAnsi="Times New Roman" w:hint="eastAsia"/>
        </w:rPr>
        <w:t>とする。</w:t>
      </w:r>
      <w:r w:rsidR="009944E8" w:rsidRPr="0044206D">
        <w:rPr>
          <w:rFonts w:ascii="Times New Roman" w:hAnsi="Times New Roman"/>
        </w:rPr>
        <w:t xml:space="preserve">Headline </w:t>
      </w:r>
      <w:r w:rsidR="00DA5F8E">
        <w:rPr>
          <w:rFonts w:ascii="Times New Roman" w:hAnsi="Times New Roman"/>
        </w:rPr>
        <w:t>c</w:t>
      </w:r>
      <w:r w:rsidR="009944E8" w:rsidRPr="0044206D">
        <w:rPr>
          <w:rFonts w:ascii="Times New Roman" w:hAnsi="Times New Roman"/>
        </w:rPr>
        <w:t>apitalization</w:t>
      </w:r>
      <w:r w:rsidR="009944E8" w:rsidRPr="0044206D">
        <w:rPr>
          <w:rFonts w:ascii="Times New Roman" w:hAnsi="Times New Roman" w:hint="eastAsia"/>
        </w:rPr>
        <w:t>は</w:t>
      </w:r>
      <w:r w:rsidR="009944E8" w:rsidRPr="0044206D">
        <w:rPr>
          <w:rFonts w:ascii="Times New Roman" w:hAnsi="Times New Roman"/>
        </w:rPr>
        <w:t>Associated Press style</w:t>
      </w:r>
      <w:r w:rsidR="009944E8" w:rsidRPr="0044206D">
        <w:rPr>
          <w:rFonts w:ascii="Times New Roman" w:hAnsi="Times New Roman" w:hint="eastAsia"/>
        </w:rPr>
        <w:t>とするが、このサイト（</w:t>
      </w:r>
      <w:r w:rsidR="005419DA">
        <w:fldChar w:fldCharType="begin"/>
      </w:r>
      <w:r w:rsidR="005419DA">
        <w:instrText xml:space="preserve"> HYPERLINK "https://headlinecapitalization.com/" </w:instrText>
      </w:r>
      <w:r w:rsidR="005419DA">
        <w:fldChar w:fldCharType="separate"/>
      </w:r>
      <w:r w:rsidR="009944E8" w:rsidRPr="0044206D">
        <w:rPr>
          <w:rStyle w:val="af0"/>
          <w:rFonts w:ascii="Times New Roman" w:hAnsi="Times New Roman"/>
        </w:rPr>
        <w:t>https://headlinecapitalization.com/</w:t>
      </w:r>
      <w:r w:rsidR="005419DA">
        <w:rPr>
          <w:rStyle w:val="af0"/>
          <w:rFonts w:ascii="Times New Roman" w:hAnsi="Times New Roman"/>
        </w:rPr>
        <w:fldChar w:fldCharType="end"/>
      </w:r>
      <w:r w:rsidR="009944E8" w:rsidRPr="0044206D">
        <w:rPr>
          <w:rFonts w:ascii="Times New Roman" w:hAnsi="Times New Roman" w:hint="eastAsia"/>
        </w:rPr>
        <w:t>）などで確認できる。</w:t>
      </w:r>
    </w:p>
    <w:p w14:paraId="6CEC6C6F" w14:textId="099F273E" w:rsidR="009944E8" w:rsidRPr="009944E8" w:rsidRDefault="009944E8" w:rsidP="009944E8">
      <w:pPr>
        <w:numPr>
          <w:ilvl w:val="0"/>
          <w:numId w:val="1"/>
        </w:numPr>
        <w:topLinePunct/>
        <w:spacing w:line="290" w:lineRule="exact"/>
        <w:ind w:hanging="196"/>
        <w:rPr>
          <w:rFonts w:ascii="Times New Roman" w:hAnsi="Times New Roman"/>
        </w:rPr>
      </w:pPr>
      <w:r w:rsidRPr="009944E8">
        <w:rPr>
          <w:rFonts w:ascii="Times New Roman" w:hAnsi="Times New Roman"/>
          <w:b/>
        </w:rPr>
        <w:t xml:space="preserve">Headline </w:t>
      </w:r>
      <w:r w:rsidR="00DA5F8E">
        <w:rPr>
          <w:rFonts w:ascii="Times New Roman" w:hAnsi="Times New Roman"/>
          <w:b/>
        </w:rPr>
        <w:t>c</w:t>
      </w:r>
      <w:r w:rsidRPr="009944E8">
        <w:rPr>
          <w:rFonts w:ascii="Times New Roman" w:hAnsi="Times New Roman"/>
          <w:b/>
        </w:rPr>
        <w:t xml:space="preserve">apitalization: </w:t>
      </w:r>
      <w:r w:rsidRPr="009944E8">
        <w:rPr>
          <w:rFonts w:ascii="Times New Roman" w:hAnsi="Times New Roman"/>
          <w:lang w:val="en-GB"/>
        </w:rPr>
        <w:t>Symposium on Computer Technology of Information, Systems, and Application</w:t>
      </w:r>
    </w:p>
    <w:p w14:paraId="077A4532" w14:textId="7CEB3711" w:rsidR="00580170" w:rsidRPr="009944E8" w:rsidRDefault="00580170" w:rsidP="00580170">
      <w:pPr>
        <w:numPr>
          <w:ilvl w:val="0"/>
          <w:numId w:val="1"/>
        </w:numPr>
        <w:topLinePunct/>
        <w:spacing w:line="290" w:lineRule="exact"/>
        <w:ind w:hanging="196"/>
        <w:rPr>
          <w:rFonts w:ascii="Times New Roman" w:hAnsi="Times New Roman"/>
        </w:rPr>
      </w:pPr>
      <w:r w:rsidRPr="009944E8">
        <w:rPr>
          <w:rFonts w:ascii="Times New Roman" w:hAnsi="Times New Roman"/>
          <w:b/>
        </w:rPr>
        <w:t xml:space="preserve">Sentence capitalization: </w:t>
      </w:r>
      <w:r w:rsidRPr="009944E8">
        <w:rPr>
          <w:rFonts w:ascii="Times New Roman" w:hAnsi="Times New Roman"/>
        </w:rPr>
        <w:t>S</w:t>
      </w:r>
      <w:proofErr w:type="spellStart"/>
      <w:r w:rsidRPr="009944E8">
        <w:rPr>
          <w:rFonts w:ascii="Times New Roman" w:hAnsi="Times New Roman"/>
          <w:lang w:val="en-GB"/>
        </w:rPr>
        <w:t>ymposium</w:t>
      </w:r>
      <w:proofErr w:type="spellEnd"/>
      <w:r w:rsidRPr="009944E8">
        <w:rPr>
          <w:rFonts w:ascii="Times New Roman" w:hAnsi="Times New Roman"/>
          <w:lang w:val="en-GB"/>
        </w:rPr>
        <w:t xml:space="preserve"> on computer technology of information, systems, and application</w:t>
      </w:r>
      <w:r w:rsidRPr="009944E8">
        <w:rPr>
          <w:rFonts w:ascii="Times New Roman" w:hAnsi="Times New Roman"/>
        </w:rPr>
        <w:t xml:space="preserve"> </w:t>
      </w:r>
    </w:p>
    <w:p w14:paraId="0FAF7F62" w14:textId="77777777" w:rsidR="005F6383" w:rsidRPr="0044206D" w:rsidRDefault="005F6383" w:rsidP="005F6383">
      <w:pPr>
        <w:topLinePunct/>
        <w:ind w:firstLineChars="100" w:firstLine="180"/>
        <w:rPr>
          <w:rFonts w:ascii="Times New Roman" w:hAnsi="Times New Roman"/>
        </w:rPr>
      </w:pPr>
    </w:p>
    <w:p w14:paraId="5AB689D3" w14:textId="77777777" w:rsidR="005F6383" w:rsidRPr="009944E8" w:rsidRDefault="005F6383" w:rsidP="005F6383">
      <w:pPr>
        <w:topLinePunct/>
        <w:rPr>
          <w:rFonts w:ascii="Times New Roman" w:hAnsi="Times New Roman"/>
        </w:rPr>
      </w:pPr>
      <w:r w:rsidRPr="009944E8">
        <w:rPr>
          <w:rFonts w:ascii="Times New Roman" w:hAnsi="Times New Roman"/>
        </w:rPr>
        <w:t>2.2</w:t>
      </w:r>
      <w:r w:rsidR="00432A51" w:rsidRPr="009944E8">
        <w:rPr>
          <w:rFonts w:ascii="Times New Roman" w:hAnsi="Times New Roman"/>
        </w:rPr>
        <w:t xml:space="preserve">. </w:t>
      </w:r>
      <w:r w:rsidRPr="009944E8">
        <w:rPr>
          <w:rFonts w:ascii="Times New Roman" w:hAnsi="Times New Roman"/>
        </w:rPr>
        <w:t>著者名</w:t>
      </w:r>
    </w:p>
    <w:p w14:paraId="27D23879" w14:textId="185420F1" w:rsidR="005F6383" w:rsidRPr="0044206D" w:rsidRDefault="005F6383" w:rsidP="005F6383">
      <w:pPr>
        <w:topLinePunct/>
        <w:ind w:firstLineChars="100" w:firstLine="180"/>
        <w:rPr>
          <w:rFonts w:ascii="Times New Roman" w:hAnsi="Times New Roman"/>
        </w:rPr>
      </w:pPr>
      <w:r w:rsidRPr="009944E8">
        <w:rPr>
          <w:rFonts w:ascii="Times New Roman" w:hAnsi="Times New Roman"/>
        </w:rPr>
        <w:t>著者名は日本語，英語の順</w:t>
      </w:r>
      <w:r w:rsidRPr="0044206D">
        <w:rPr>
          <w:rFonts w:ascii="Times New Roman" w:hAnsi="Times New Roman" w:hint="eastAsia"/>
        </w:rPr>
        <w:t>に</w:t>
      </w:r>
      <w:r w:rsidRPr="009944E8">
        <w:rPr>
          <w:rFonts w:ascii="Times New Roman" w:hAnsi="Times New Roman"/>
        </w:rPr>
        <w:t>9</w:t>
      </w:r>
      <w:r w:rsidRPr="009944E8">
        <w:rPr>
          <w:rFonts w:ascii="Times New Roman" w:hAnsi="Times New Roman"/>
        </w:rPr>
        <w:t>～</w:t>
      </w:r>
      <w:r w:rsidRPr="009944E8">
        <w:rPr>
          <w:rFonts w:ascii="Times New Roman" w:hAnsi="Times New Roman"/>
        </w:rPr>
        <w:t>10</w:t>
      </w:r>
      <w:r w:rsidRPr="009944E8">
        <w:rPr>
          <w:rFonts w:ascii="Times New Roman" w:hAnsi="Times New Roman"/>
        </w:rPr>
        <w:t>ポイントの中央揃えで，日本語の発表者名に</w:t>
      </w:r>
      <w:r w:rsidRPr="009944E8">
        <w:rPr>
          <w:rFonts w:ascii="Times New Roman" w:hAnsi="Times New Roman"/>
          <w:sz w:val="21"/>
          <w:szCs w:val="21"/>
        </w:rPr>
        <w:t>○</w:t>
      </w:r>
      <w:r w:rsidRPr="009944E8">
        <w:rPr>
          <w:rFonts w:ascii="Times New Roman" w:hAnsi="Times New Roman"/>
        </w:rPr>
        <w:t>印を付ける。</w:t>
      </w:r>
      <w:r w:rsidR="005B1B2B" w:rsidRPr="0044206D">
        <w:rPr>
          <w:rFonts w:ascii="Times New Roman" w:hAnsi="Times New Roman"/>
        </w:rPr>
        <w:t>*(</w:t>
      </w:r>
      <w:r w:rsidR="005B1B2B" w:rsidRPr="0044206D">
        <w:rPr>
          <w:rFonts w:ascii="Times New Roman" w:hAnsi="Times New Roman" w:hint="eastAsia"/>
        </w:rPr>
        <w:t>合い印</w:t>
      </w:r>
      <w:r w:rsidR="005B1B2B" w:rsidRPr="0044206D">
        <w:rPr>
          <w:rFonts w:ascii="Times New Roman" w:hAnsi="Times New Roman"/>
        </w:rPr>
        <w:t>)</w:t>
      </w:r>
      <w:r w:rsidR="005B1B2B" w:rsidRPr="0044206D">
        <w:rPr>
          <w:rFonts w:ascii="Times New Roman" w:hAnsi="Times New Roman" w:hint="eastAsia"/>
        </w:rPr>
        <w:t>は半角</w:t>
      </w:r>
      <w:r w:rsidR="005B1B2B" w:rsidRPr="0044206D">
        <w:rPr>
          <w:rFonts w:ascii="Times New Roman" w:hAnsi="Times New Roman"/>
        </w:rPr>
        <w:t>*</w:t>
      </w:r>
      <w:r w:rsidR="005B1B2B" w:rsidRPr="0044206D">
        <w:rPr>
          <w:rFonts w:ascii="Times New Roman" w:hAnsi="Times New Roman" w:hint="eastAsia"/>
        </w:rPr>
        <w:t>を上付きにする。</w:t>
      </w:r>
      <w:r w:rsidR="00777DBA" w:rsidRPr="0044206D">
        <w:rPr>
          <w:rFonts w:ascii="Times New Roman" w:hAnsi="Times New Roman" w:hint="eastAsia"/>
        </w:rPr>
        <w:t>英語著者名は</w:t>
      </w:r>
      <w:r w:rsidR="00DA5F8E">
        <w:rPr>
          <w:rFonts w:ascii="Times New Roman" w:hAnsi="Times New Roman"/>
        </w:rPr>
        <w:t>h</w:t>
      </w:r>
      <w:r w:rsidR="00DA5F8E" w:rsidRPr="0044206D">
        <w:rPr>
          <w:rFonts w:ascii="Times New Roman" w:hAnsi="Times New Roman"/>
        </w:rPr>
        <w:t xml:space="preserve">eadline </w:t>
      </w:r>
      <w:r w:rsidR="00DA5F8E">
        <w:rPr>
          <w:rFonts w:ascii="Times New Roman" w:hAnsi="Times New Roman"/>
        </w:rPr>
        <w:t>c</w:t>
      </w:r>
      <w:r w:rsidR="00DA5F8E" w:rsidRPr="0044206D">
        <w:rPr>
          <w:rFonts w:ascii="Times New Roman" w:hAnsi="Times New Roman"/>
        </w:rPr>
        <w:t>apitalization</w:t>
      </w:r>
      <w:r w:rsidR="00777DBA" w:rsidRPr="0044206D">
        <w:rPr>
          <w:rFonts w:ascii="Times New Roman" w:hAnsi="Times New Roman" w:hint="eastAsia"/>
        </w:rPr>
        <w:t>とする。</w:t>
      </w:r>
    </w:p>
    <w:p w14:paraId="46CD451C" w14:textId="77777777" w:rsidR="005F6383" w:rsidRPr="0044206D" w:rsidRDefault="005F6383" w:rsidP="005F6383">
      <w:pPr>
        <w:topLinePunct/>
        <w:ind w:firstLineChars="100" w:firstLine="180"/>
        <w:rPr>
          <w:rFonts w:ascii="Times New Roman" w:hAnsi="Times New Roman"/>
        </w:rPr>
      </w:pPr>
    </w:p>
    <w:p w14:paraId="4BE12421" w14:textId="77777777" w:rsidR="005F6383" w:rsidRPr="0044206D" w:rsidRDefault="005F6383" w:rsidP="005F6383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/>
        </w:rPr>
        <w:t>2.3</w:t>
      </w:r>
      <w:r w:rsidR="00432A51" w:rsidRPr="0044206D">
        <w:rPr>
          <w:rFonts w:ascii="Times New Roman" w:hAnsi="Times New Roman"/>
        </w:rPr>
        <w:t xml:space="preserve">. </w:t>
      </w:r>
      <w:r w:rsidRPr="0044206D">
        <w:rPr>
          <w:rFonts w:ascii="Times New Roman" w:hAnsi="Times New Roman" w:hint="eastAsia"/>
        </w:rPr>
        <w:t>所属等</w:t>
      </w:r>
    </w:p>
    <w:p w14:paraId="1733E17B" w14:textId="51320311" w:rsidR="005F6383" w:rsidRDefault="008D2887" w:rsidP="005F6383">
      <w:pPr>
        <w:topLinePunct/>
        <w:ind w:firstLineChars="100" w:firstLine="180"/>
        <w:rPr>
          <w:rFonts w:ascii="Times New Roman" w:hAnsi="Times New Roman"/>
        </w:rPr>
      </w:pPr>
      <w:r w:rsidRPr="009944E8">
        <w:rPr>
          <w:rFonts w:ascii="Times New Roman" w:hAnsi="Times New Roman"/>
        </w:rPr>
        <w:t>所属・</w:t>
      </w:r>
      <w:r w:rsidR="005F6383" w:rsidRPr="009944E8">
        <w:rPr>
          <w:rFonts w:ascii="Times New Roman" w:hAnsi="Times New Roman"/>
        </w:rPr>
        <w:t>職位・学位</w:t>
      </w:r>
      <w:r w:rsidR="005F6383" w:rsidRPr="0044206D">
        <w:rPr>
          <w:rFonts w:ascii="Times New Roman" w:hAnsi="Times New Roman" w:hint="eastAsia"/>
        </w:rPr>
        <w:t>は</w:t>
      </w:r>
      <w:r w:rsidR="005F6383" w:rsidRPr="009944E8">
        <w:rPr>
          <w:rFonts w:ascii="Times New Roman" w:hAnsi="Times New Roman"/>
        </w:rPr>
        <w:t>日本語，英語の順</w:t>
      </w:r>
      <w:r w:rsidR="005F6383" w:rsidRPr="0044206D">
        <w:rPr>
          <w:rFonts w:ascii="Times New Roman" w:hAnsi="Times New Roman" w:hint="eastAsia"/>
        </w:rPr>
        <w:t>に</w:t>
      </w:r>
      <w:r w:rsidR="005F6383" w:rsidRPr="009944E8">
        <w:rPr>
          <w:rFonts w:ascii="Times New Roman" w:hAnsi="Times New Roman"/>
        </w:rPr>
        <w:t>9</w:t>
      </w:r>
      <w:r w:rsidR="005F6383" w:rsidRPr="009944E8">
        <w:rPr>
          <w:rFonts w:ascii="Times New Roman" w:hAnsi="Times New Roman"/>
        </w:rPr>
        <w:t>～</w:t>
      </w:r>
      <w:r w:rsidR="005F6383" w:rsidRPr="009944E8">
        <w:rPr>
          <w:rFonts w:ascii="Times New Roman" w:hAnsi="Times New Roman"/>
        </w:rPr>
        <w:t>10</w:t>
      </w:r>
      <w:r w:rsidR="005F6383" w:rsidRPr="009944E8">
        <w:rPr>
          <w:rFonts w:ascii="Times New Roman" w:hAnsi="Times New Roman"/>
        </w:rPr>
        <w:t>ポイント，左揃えで記す。</w:t>
      </w:r>
      <w:r w:rsidR="004738EC" w:rsidRPr="0044206D">
        <w:rPr>
          <w:rFonts w:ascii="Times New Roman" w:hAnsi="Times New Roman" w:hint="eastAsia"/>
        </w:rPr>
        <w:t>日本語の所属等には半角の</w:t>
      </w:r>
      <w:r w:rsidR="004738EC" w:rsidRPr="0044206D">
        <w:rPr>
          <w:rFonts w:ascii="Times New Roman" w:hAnsi="Times New Roman"/>
        </w:rPr>
        <w:t>*</w:t>
      </w:r>
      <w:r w:rsidR="004738EC" w:rsidRPr="0044206D">
        <w:rPr>
          <w:rFonts w:ascii="Times New Roman" w:hAnsi="Times New Roman" w:hint="eastAsia"/>
        </w:rPr>
        <w:t>と著者名に対応した番号を付ける。英語の所属等は</w:t>
      </w:r>
      <w:r w:rsidR="00DA5F8E">
        <w:rPr>
          <w:rFonts w:ascii="Times New Roman" w:hAnsi="Times New Roman"/>
        </w:rPr>
        <w:t>h</w:t>
      </w:r>
      <w:r w:rsidR="00DA5F8E" w:rsidRPr="0044206D">
        <w:rPr>
          <w:rFonts w:ascii="Times New Roman" w:hAnsi="Times New Roman"/>
        </w:rPr>
        <w:t xml:space="preserve">eadline </w:t>
      </w:r>
      <w:r w:rsidR="00DA5F8E">
        <w:rPr>
          <w:rFonts w:ascii="Times New Roman" w:hAnsi="Times New Roman"/>
        </w:rPr>
        <w:t>c</w:t>
      </w:r>
      <w:r w:rsidR="004738EC" w:rsidRPr="0044206D">
        <w:rPr>
          <w:rFonts w:ascii="Times New Roman" w:hAnsi="Times New Roman"/>
        </w:rPr>
        <w:t>apitalization</w:t>
      </w:r>
      <w:r w:rsidR="009944E8" w:rsidRPr="0044206D">
        <w:rPr>
          <w:rFonts w:ascii="Times New Roman" w:hAnsi="Times New Roman" w:hint="eastAsia"/>
        </w:rPr>
        <w:t>とする</w:t>
      </w:r>
      <w:r w:rsidR="004738EC" w:rsidRPr="0044206D">
        <w:rPr>
          <w:rFonts w:ascii="Times New Roman" w:hAnsi="Times New Roman" w:hint="eastAsia"/>
        </w:rPr>
        <w:t>。</w:t>
      </w:r>
    </w:p>
    <w:p w14:paraId="3EF915DC" w14:textId="77777777" w:rsidR="00DA5F8E" w:rsidRPr="0044206D" w:rsidRDefault="00DA5F8E" w:rsidP="005F6383">
      <w:pPr>
        <w:topLinePunct/>
        <w:ind w:firstLineChars="100" w:firstLine="180"/>
        <w:rPr>
          <w:rFonts w:ascii="Times New Roman" w:hAnsi="Times New Roman"/>
        </w:rPr>
      </w:pPr>
    </w:p>
    <w:p w14:paraId="7707E7EB" w14:textId="77777777" w:rsidR="005F6383" w:rsidRPr="0044206D" w:rsidRDefault="005F6383" w:rsidP="005F6383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/>
        </w:rPr>
        <w:t>2.4</w:t>
      </w:r>
      <w:r w:rsidR="00432A51" w:rsidRPr="0044206D">
        <w:rPr>
          <w:rFonts w:ascii="Times New Roman" w:hAnsi="Times New Roman"/>
        </w:rPr>
        <w:t xml:space="preserve">. </w:t>
      </w:r>
      <w:r w:rsidRPr="0044206D">
        <w:rPr>
          <w:rFonts w:ascii="Times New Roman" w:hAnsi="Times New Roman" w:hint="eastAsia"/>
        </w:rPr>
        <w:t>キーワード</w:t>
      </w:r>
    </w:p>
    <w:p w14:paraId="05591F35" w14:textId="06AC858F" w:rsidR="004738EC" w:rsidRPr="0044206D" w:rsidRDefault="004738EC" w:rsidP="004738EC">
      <w:pPr>
        <w:topLinePunct/>
        <w:ind w:firstLineChars="100" w:firstLine="180"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キーワードは日本語，英語の順で，最大</w:t>
      </w:r>
      <w:r w:rsidR="00A44FCD" w:rsidRPr="0044206D">
        <w:rPr>
          <w:rFonts w:ascii="Times New Roman" w:hAnsi="Times New Roman"/>
        </w:rPr>
        <w:t>6</w:t>
      </w:r>
      <w:r w:rsidRPr="0044206D">
        <w:rPr>
          <w:rFonts w:ascii="Times New Roman" w:hAnsi="Times New Roman" w:hint="eastAsia"/>
        </w:rPr>
        <w:t>つまでを</w:t>
      </w:r>
      <w:r w:rsidRPr="0044206D">
        <w:rPr>
          <w:rFonts w:ascii="Times New Roman" w:hAnsi="Times New Roman"/>
        </w:rPr>
        <w:t>9</w:t>
      </w:r>
      <w:r w:rsidRPr="0044206D">
        <w:rPr>
          <w:rFonts w:ascii="Times New Roman" w:hAnsi="Times New Roman" w:hint="eastAsia"/>
        </w:rPr>
        <w:t>～</w:t>
      </w:r>
      <w:r w:rsidRPr="0044206D">
        <w:rPr>
          <w:rFonts w:ascii="Times New Roman" w:hAnsi="Times New Roman"/>
        </w:rPr>
        <w:t>10</w:t>
      </w:r>
      <w:r w:rsidRPr="0044206D">
        <w:rPr>
          <w:rFonts w:ascii="Times New Roman" w:hAnsi="Times New Roman" w:hint="eastAsia"/>
        </w:rPr>
        <w:t>ポイントで中央揃え，それぞれをセミコロンで区切る。英語のキーワードは</w:t>
      </w:r>
      <w:r w:rsidR="00DA5F8E">
        <w:rPr>
          <w:rFonts w:ascii="Times New Roman" w:hAnsi="Times New Roman" w:hint="eastAsia"/>
        </w:rPr>
        <w:t>s</w:t>
      </w:r>
      <w:r w:rsidRPr="0044206D">
        <w:rPr>
          <w:rFonts w:ascii="Times New Roman" w:hAnsi="Times New Roman"/>
        </w:rPr>
        <w:t>entence capitalization</w:t>
      </w:r>
      <w:r w:rsidRPr="0044206D">
        <w:rPr>
          <w:rFonts w:ascii="Times New Roman" w:hAnsi="Times New Roman" w:hint="eastAsia"/>
        </w:rPr>
        <w:t>とし，ピリオドで終わる。</w:t>
      </w:r>
    </w:p>
    <w:p w14:paraId="1FA95BF5" w14:textId="77777777" w:rsidR="005F6383" w:rsidRPr="009944E8" w:rsidRDefault="005F6383" w:rsidP="005F6383">
      <w:pPr>
        <w:topLinePunct/>
        <w:ind w:firstLineChars="100" w:firstLine="180"/>
        <w:rPr>
          <w:rFonts w:ascii="Times New Roman" w:hAnsi="Times New Roman"/>
        </w:rPr>
      </w:pPr>
      <w:r w:rsidRPr="009944E8">
        <w:rPr>
          <w:rFonts w:ascii="Times New Roman" w:hAnsi="Times New Roman"/>
        </w:rPr>
        <w:t>題目と著者名の間，著者名と職位等の間，職位等とキーワードの間は</w:t>
      </w:r>
      <w:r w:rsidRPr="009944E8">
        <w:rPr>
          <w:rFonts w:ascii="Times New Roman" w:hAnsi="Times New Roman"/>
        </w:rPr>
        <w:t>1</w:t>
      </w:r>
      <w:r w:rsidRPr="009944E8">
        <w:rPr>
          <w:rFonts w:ascii="Times New Roman" w:hAnsi="Times New Roman"/>
        </w:rPr>
        <w:t>行あける。</w:t>
      </w:r>
    </w:p>
    <w:p w14:paraId="3F397B21" w14:textId="77777777" w:rsidR="00DB5B7F" w:rsidRPr="009944E8" w:rsidRDefault="00DB5B7F" w:rsidP="00F831EE">
      <w:pPr>
        <w:topLinePunct/>
        <w:ind w:firstLineChars="100" w:firstLine="180"/>
        <w:rPr>
          <w:rFonts w:ascii="Times New Roman" w:hAnsi="Times New Roman"/>
        </w:rPr>
      </w:pPr>
    </w:p>
    <w:p w14:paraId="1B357283" w14:textId="77777777" w:rsidR="005F6383" w:rsidRPr="009944E8" w:rsidRDefault="005F6383" w:rsidP="005F6383">
      <w:pPr>
        <w:topLinePunct/>
        <w:rPr>
          <w:rFonts w:ascii="Times New Roman" w:hAnsi="Times New Roman"/>
          <w:b/>
        </w:rPr>
      </w:pPr>
      <w:r w:rsidRPr="009944E8">
        <w:rPr>
          <w:rFonts w:ascii="Times New Roman" w:hAnsi="Times New Roman"/>
          <w:b/>
        </w:rPr>
        <w:t>3.</w:t>
      </w:r>
      <w:r w:rsidR="00432A51" w:rsidRPr="009944E8">
        <w:rPr>
          <w:rFonts w:ascii="Times New Roman" w:hAnsi="Times New Roman"/>
          <w:b/>
        </w:rPr>
        <w:t xml:space="preserve"> </w:t>
      </w:r>
      <w:r w:rsidRPr="009944E8">
        <w:rPr>
          <w:rFonts w:ascii="Times New Roman" w:hAnsi="Times New Roman"/>
          <w:b/>
        </w:rPr>
        <w:t>本文</w:t>
      </w:r>
    </w:p>
    <w:p w14:paraId="6C76D70A" w14:textId="77777777" w:rsidR="005F6383" w:rsidRPr="009944E8" w:rsidRDefault="005F6383" w:rsidP="005F6383">
      <w:pPr>
        <w:topLinePunct/>
        <w:ind w:firstLineChars="100" w:firstLine="180"/>
        <w:rPr>
          <w:rFonts w:ascii="Times New Roman" w:hAnsi="Times New Roman"/>
        </w:rPr>
      </w:pPr>
      <w:r w:rsidRPr="009944E8">
        <w:rPr>
          <w:rFonts w:ascii="Times New Roman" w:hAnsi="Times New Roman"/>
        </w:rPr>
        <w:t>キーワードの下に</w:t>
      </w:r>
      <w:r w:rsidRPr="009944E8">
        <w:rPr>
          <w:rFonts w:ascii="Times New Roman" w:hAnsi="Times New Roman"/>
        </w:rPr>
        <w:t>2</w:t>
      </w:r>
      <w:r w:rsidRPr="009944E8">
        <w:rPr>
          <w:rFonts w:ascii="Times New Roman" w:hAnsi="Times New Roman"/>
        </w:rPr>
        <w:t>行あけて本文を記す。本文は</w:t>
      </w:r>
      <w:r w:rsidRPr="009944E8">
        <w:rPr>
          <w:rFonts w:ascii="Times New Roman" w:hAnsi="Times New Roman"/>
        </w:rPr>
        <w:t>2</w:t>
      </w:r>
      <w:r w:rsidRPr="009944E8">
        <w:rPr>
          <w:rFonts w:ascii="Times New Roman" w:hAnsi="Times New Roman"/>
        </w:rPr>
        <w:t>段組で，</w:t>
      </w:r>
      <w:r w:rsidRPr="009944E8">
        <w:rPr>
          <w:rFonts w:ascii="Times New Roman" w:hAnsi="Times New Roman"/>
        </w:rPr>
        <w:t>1</w:t>
      </w:r>
      <w:r w:rsidRPr="009944E8">
        <w:rPr>
          <w:rFonts w:ascii="Times New Roman" w:hAnsi="Times New Roman"/>
        </w:rPr>
        <w:t>段の幅は</w:t>
      </w:r>
      <w:r w:rsidRPr="009944E8">
        <w:rPr>
          <w:rFonts w:ascii="Times New Roman" w:hAnsi="Times New Roman"/>
        </w:rPr>
        <w:t>82mm</w:t>
      </w:r>
      <w:r w:rsidRPr="009944E8">
        <w:rPr>
          <w:rFonts w:ascii="Times New Roman" w:hAnsi="Times New Roman"/>
        </w:rPr>
        <w:t>，段組の間は</w:t>
      </w:r>
      <w:r w:rsidRPr="009944E8">
        <w:rPr>
          <w:rFonts w:ascii="Times New Roman" w:hAnsi="Times New Roman"/>
        </w:rPr>
        <w:t>6mm</w:t>
      </w:r>
      <w:r w:rsidRPr="009944E8">
        <w:rPr>
          <w:rFonts w:ascii="Times New Roman" w:hAnsi="Times New Roman"/>
        </w:rPr>
        <w:t>とし，</w:t>
      </w:r>
      <w:r w:rsidRPr="009944E8">
        <w:rPr>
          <w:rFonts w:ascii="Times New Roman" w:hAnsi="Times New Roman"/>
        </w:rPr>
        <w:t>1</w:t>
      </w:r>
      <w:r w:rsidRPr="009944E8">
        <w:rPr>
          <w:rFonts w:ascii="Times New Roman" w:hAnsi="Times New Roman"/>
        </w:rPr>
        <w:t>段にはなるべく</w:t>
      </w:r>
      <w:r w:rsidRPr="009944E8">
        <w:rPr>
          <w:rFonts w:ascii="Times New Roman" w:hAnsi="Times New Roman"/>
        </w:rPr>
        <w:t>25</w:t>
      </w:r>
      <w:r w:rsidRPr="009944E8">
        <w:rPr>
          <w:rFonts w:ascii="Times New Roman" w:hAnsi="Times New Roman"/>
        </w:rPr>
        <w:t>字</w:t>
      </w:r>
      <w:r w:rsidRPr="009944E8">
        <w:rPr>
          <w:rFonts w:ascii="Times New Roman" w:hAnsi="Times New Roman"/>
        </w:rPr>
        <w:t>×48</w:t>
      </w:r>
      <w:r w:rsidRPr="009944E8">
        <w:rPr>
          <w:rFonts w:ascii="Times New Roman" w:hAnsi="Times New Roman"/>
        </w:rPr>
        <w:t>行（文字の大きさ</w:t>
      </w:r>
      <w:r w:rsidRPr="009944E8">
        <w:rPr>
          <w:rFonts w:ascii="Times New Roman" w:hAnsi="Times New Roman"/>
        </w:rPr>
        <w:t>9</w:t>
      </w:r>
      <w:r w:rsidRPr="009944E8">
        <w:rPr>
          <w:rFonts w:ascii="Times New Roman" w:hAnsi="Times New Roman"/>
        </w:rPr>
        <w:t>ポイント相当）入るように設定する。寸法内であれば，文字数で</w:t>
      </w:r>
      <w:r w:rsidRPr="009944E8">
        <w:rPr>
          <w:rFonts w:ascii="Times New Roman" w:hAnsi="Times New Roman"/>
        </w:rPr>
        <w:t>1</w:t>
      </w:r>
      <w:r w:rsidRPr="009944E8">
        <w:rPr>
          <w:rFonts w:ascii="Times New Roman" w:hAnsi="Times New Roman"/>
        </w:rPr>
        <w:t>文字，行数で</w:t>
      </w:r>
      <w:r w:rsidRPr="009944E8">
        <w:rPr>
          <w:rFonts w:ascii="Times New Roman" w:hAnsi="Times New Roman"/>
        </w:rPr>
        <w:t>1</w:t>
      </w:r>
      <w:r w:rsidRPr="009944E8">
        <w:rPr>
          <w:rFonts w:ascii="Times New Roman" w:hAnsi="Times New Roman"/>
        </w:rPr>
        <w:t>行程度の差があってもよい。</w:t>
      </w:r>
      <w:r w:rsidRPr="009944E8">
        <w:rPr>
          <w:rFonts w:ascii="Times New Roman" w:hAnsi="Times New Roman"/>
        </w:rPr>
        <w:t>1</w:t>
      </w:r>
      <w:r w:rsidRPr="009944E8">
        <w:rPr>
          <w:rFonts w:ascii="Times New Roman" w:hAnsi="Times New Roman"/>
        </w:rPr>
        <w:t>ページ目については，題目等が入るので本文の行数は各自調整すること。本文の各段落の頭は，必ず字下げ（</w:t>
      </w:r>
      <w:r w:rsidRPr="009944E8">
        <w:rPr>
          <w:rFonts w:ascii="Times New Roman" w:hAnsi="Times New Roman"/>
        </w:rPr>
        <w:t>1</w:t>
      </w:r>
      <w:r w:rsidRPr="009944E8">
        <w:rPr>
          <w:rFonts w:ascii="Times New Roman" w:hAnsi="Times New Roman"/>
        </w:rPr>
        <w:t>文字）する。</w:t>
      </w:r>
    </w:p>
    <w:p w14:paraId="26249777" w14:textId="77777777" w:rsidR="005F6383" w:rsidRPr="009944E8" w:rsidRDefault="005F6383" w:rsidP="005F6383">
      <w:pPr>
        <w:topLinePunct/>
        <w:ind w:firstLineChars="100" w:firstLine="180"/>
        <w:rPr>
          <w:rFonts w:ascii="Times New Roman" w:hAnsi="Times New Roman"/>
        </w:rPr>
      </w:pPr>
    </w:p>
    <w:p w14:paraId="64D37B62" w14:textId="77777777" w:rsidR="005F6383" w:rsidRPr="009944E8" w:rsidRDefault="005F6383" w:rsidP="005F6383">
      <w:pPr>
        <w:topLinePunct/>
        <w:rPr>
          <w:rFonts w:ascii="Times New Roman" w:hAnsi="Times New Roman"/>
          <w:b/>
        </w:rPr>
      </w:pPr>
      <w:r w:rsidRPr="009944E8">
        <w:rPr>
          <w:rFonts w:ascii="Times New Roman" w:hAnsi="Times New Roman"/>
          <w:b/>
        </w:rPr>
        <w:t>4.</w:t>
      </w:r>
      <w:r w:rsidR="00432A51" w:rsidRPr="009944E8">
        <w:rPr>
          <w:rFonts w:ascii="Times New Roman" w:hAnsi="Times New Roman"/>
          <w:b/>
        </w:rPr>
        <w:t xml:space="preserve"> </w:t>
      </w:r>
      <w:r w:rsidRPr="009944E8">
        <w:rPr>
          <w:rFonts w:ascii="Times New Roman" w:hAnsi="Times New Roman"/>
          <w:b/>
        </w:rPr>
        <w:t>図表</w:t>
      </w:r>
      <w:r w:rsidR="00777DBA" w:rsidRPr="009944E8">
        <w:rPr>
          <w:rFonts w:ascii="Times New Roman" w:hAnsi="Times New Roman" w:hint="eastAsia"/>
          <w:b/>
        </w:rPr>
        <w:t>について</w:t>
      </w:r>
    </w:p>
    <w:p w14:paraId="20313F90" w14:textId="77777777" w:rsidR="005F6383" w:rsidRPr="009944E8" w:rsidRDefault="005F6383" w:rsidP="005F6383">
      <w:pPr>
        <w:topLinePunct/>
        <w:rPr>
          <w:rFonts w:ascii="Times New Roman" w:hAnsi="Times New Roman"/>
        </w:rPr>
      </w:pPr>
      <w:r w:rsidRPr="009944E8">
        <w:rPr>
          <w:rFonts w:ascii="Times New Roman" w:hAnsi="Times New Roman"/>
        </w:rPr>
        <w:t>4.1</w:t>
      </w:r>
      <w:r w:rsidR="00432A51" w:rsidRPr="009944E8">
        <w:rPr>
          <w:rFonts w:ascii="Times New Roman" w:hAnsi="Times New Roman"/>
        </w:rPr>
        <w:t xml:space="preserve">. </w:t>
      </w:r>
      <w:r w:rsidRPr="009944E8">
        <w:rPr>
          <w:rFonts w:ascii="Times New Roman" w:hAnsi="Times New Roman"/>
        </w:rPr>
        <w:t>図</w:t>
      </w:r>
      <w:r w:rsidR="00777DBA" w:rsidRPr="009944E8">
        <w:rPr>
          <w:rFonts w:ascii="Times New Roman" w:hAnsi="Times New Roman" w:hint="eastAsia"/>
        </w:rPr>
        <w:t>について</w:t>
      </w:r>
    </w:p>
    <w:p w14:paraId="1C602C70" w14:textId="77777777" w:rsidR="005F6383" w:rsidRPr="009944E8" w:rsidRDefault="005F6383" w:rsidP="005F6383">
      <w:pPr>
        <w:topLinePunct/>
        <w:rPr>
          <w:rFonts w:ascii="Times New Roman" w:hAnsi="Times New Roman"/>
        </w:rPr>
      </w:pPr>
      <w:r w:rsidRPr="009944E8">
        <w:rPr>
          <w:rFonts w:ascii="Times New Roman" w:hAnsi="Times New Roman"/>
        </w:rPr>
        <w:t xml:space="preserve">　本文と図の間は１行空け</w:t>
      </w:r>
      <w:r w:rsidR="00777DBA" w:rsidRPr="009944E8">
        <w:rPr>
          <w:rFonts w:ascii="Times New Roman" w:hAnsi="Times New Roman" w:hint="eastAsia"/>
        </w:rPr>
        <w:t>，図</w:t>
      </w:r>
      <w:r w:rsidR="00777DBA" w:rsidRPr="009944E8">
        <w:rPr>
          <w:rFonts w:ascii="Times New Roman" w:hAnsi="Times New Roman"/>
        </w:rPr>
        <w:t>は中央揃えにする。図</w:t>
      </w:r>
      <w:r w:rsidRPr="009944E8">
        <w:rPr>
          <w:rFonts w:ascii="Times New Roman" w:hAnsi="Times New Roman"/>
        </w:rPr>
        <w:t>幅は段の幅</w:t>
      </w:r>
      <w:r w:rsidRPr="009944E8">
        <w:rPr>
          <w:rFonts w:ascii="Times New Roman" w:hAnsi="Times New Roman"/>
        </w:rPr>
        <w:t>82</w:t>
      </w:r>
      <w:r w:rsidRPr="009944E8">
        <w:rPr>
          <w:rFonts w:ascii="Times New Roman" w:hAnsi="Times New Roman"/>
        </w:rPr>
        <w:t>㎜以内または</w:t>
      </w:r>
      <w:r w:rsidRPr="009944E8">
        <w:rPr>
          <w:rFonts w:ascii="Times New Roman" w:hAnsi="Times New Roman"/>
        </w:rPr>
        <w:t>2</w:t>
      </w:r>
      <w:r w:rsidRPr="009944E8">
        <w:rPr>
          <w:rFonts w:ascii="Times New Roman" w:hAnsi="Times New Roman"/>
        </w:rPr>
        <w:t>段分の</w:t>
      </w:r>
      <w:r w:rsidRPr="009944E8">
        <w:rPr>
          <w:rFonts w:ascii="Times New Roman" w:hAnsi="Times New Roman"/>
        </w:rPr>
        <w:t>170mm</w:t>
      </w:r>
      <w:r w:rsidR="00777DBA" w:rsidRPr="009944E8">
        <w:rPr>
          <w:rFonts w:ascii="Times New Roman" w:hAnsi="Times New Roman"/>
        </w:rPr>
        <w:t>以内</w:t>
      </w:r>
      <w:r w:rsidRPr="009944E8">
        <w:rPr>
          <w:rFonts w:ascii="Times New Roman" w:hAnsi="Times New Roman"/>
        </w:rPr>
        <w:t>。図の次行には図番および図題を設け，</w:t>
      </w:r>
      <w:r w:rsidR="00BB70E4" w:rsidRPr="009944E8">
        <w:rPr>
          <w:rFonts w:ascii="Times New Roman" w:hAnsi="Times New Roman"/>
        </w:rPr>
        <w:t>図番および図題</w:t>
      </w:r>
      <w:r w:rsidRPr="009944E8">
        <w:rPr>
          <w:rFonts w:ascii="Times New Roman" w:hAnsi="Times New Roman"/>
        </w:rPr>
        <w:t>の下は１行空ける</w:t>
      </w:r>
      <w:r w:rsidR="00FA3B6A" w:rsidRPr="009944E8">
        <w:rPr>
          <w:rFonts w:ascii="Times New Roman" w:hAnsi="Times New Roman"/>
        </w:rPr>
        <w:t>(</w:t>
      </w:r>
      <w:r w:rsidR="00FA3B6A" w:rsidRPr="009944E8">
        <w:rPr>
          <w:rFonts w:ascii="Times New Roman" w:hAnsi="Times New Roman" w:hint="eastAsia"/>
        </w:rPr>
        <w:t>図</w:t>
      </w:r>
      <w:r w:rsidRPr="009944E8">
        <w:rPr>
          <w:rFonts w:ascii="Times New Roman" w:hAnsi="Times New Roman"/>
        </w:rPr>
        <w:t>1)</w:t>
      </w:r>
      <w:r w:rsidRPr="009944E8">
        <w:rPr>
          <w:rFonts w:ascii="Times New Roman" w:hAnsi="Times New Roman"/>
        </w:rPr>
        <w:t>。</w:t>
      </w:r>
    </w:p>
    <w:p w14:paraId="30959636" w14:textId="77777777" w:rsidR="002D2C75" w:rsidRPr="009944E8" w:rsidRDefault="002D2C75" w:rsidP="005F6383">
      <w:pPr>
        <w:topLinePunct/>
        <w:rPr>
          <w:rFonts w:ascii="Times New Roman" w:hAnsi="Times New Roman"/>
        </w:rPr>
      </w:pPr>
    </w:p>
    <w:p w14:paraId="75B06111" w14:textId="77777777" w:rsidR="002D2C75" w:rsidRPr="009944E8" w:rsidRDefault="002D2C75" w:rsidP="005F6383">
      <w:pPr>
        <w:topLinePunct/>
        <w:rPr>
          <w:rFonts w:ascii="Times New Roman" w:hAnsi="Times New Roman"/>
        </w:rPr>
      </w:pPr>
    </w:p>
    <w:p w14:paraId="0A88C603" w14:textId="77777777" w:rsidR="002D2C75" w:rsidRPr="009944E8" w:rsidRDefault="002D2C75" w:rsidP="005F6383">
      <w:pPr>
        <w:topLinePunct/>
        <w:rPr>
          <w:rFonts w:ascii="Times New Roman" w:hAnsi="Times New Roman"/>
        </w:rPr>
      </w:pPr>
    </w:p>
    <w:p w14:paraId="3C2105E1" w14:textId="77777777" w:rsidR="002D2C75" w:rsidRPr="009944E8" w:rsidRDefault="002D2C75" w:rsidP="005F6383">
      <w:pPr>
        <w:topLinePunct/>
        <w:rPr>
          <w:rFonts w:ascii="Times New Roman" w:hAnsi="Times New Roman"/>
        </w:rPr>
      </w:pPr>
    </w:p>
    <w:p w14:paraId="59EB69B2" w14:textId="77777777" w:rsidR="002D2C75" w:rsidRPr="009944E8" w:rsidRDefault="002D2C75" w:rsidP="005F6383">
      <w:pPr>
        <w:topLinePunct/>
        <w:rPr>
          <w:rFonts w:ascii="Times New Roman" w:hAnsi="Times New Roman"/>
        </w:rPr>
      </w:pPr>
    </w:p>
    <w:p w14:paraId="3742AD27" w14:textId="2DC8C367" w:rsidR="005F6383" w:rsidRPr="009944E8" w:rsidRDefault="0060124D" w:rsidP="00791C08">
      <w:pPr>
        <w:topLinePunct/>
        <w:jc w:val="center"/>
        <w:rPr>
          <w:rFonts w:ascii="Times New Roman" w:hAnsi="Times New Roman"/>
        </w:rPr>
      </w:pPr>
      <w:r w:rsidRPr="009944E8">
        <w:rPr>
          <w:rFonts w:ascii="Times New Roman" w:hAnsi="Times New Roman"/>
          <w:noProof/>
        </w:rPr>
        <w:lastRenderedPageBreak/>
        <w:drawing>
          <wp:anchor distT="0" distB="0" distL="114300" distR="114300" simplePos="0" relativeHeight="251657728" behindDoc="0" locked="0" layoutInCell="1" allowOverlap="1" wp14:anchorId="3840E34D" wp14:editId="15B7230F">
            <wp:simplePos x="0" y="0"/>
            <wp:positionH relativeFrom="column">
              <wp:posOffset>1905</wp:posOffset>
            </wp:positionH>
            <wp:positionV relativeFrom="paragraph">
              <wp:posOffset>-2540</wp:posOffset>
            </wp:positionV>
            <wp:extent cx="2946400" cy="1949450"/>
            <wp:effectExtent l="0" t="0" r="0" b="0"/>
            <wp:wrapTight wrapText="bothSides">
              <wp:wrapPolygon edited="0">
                <wp:start x="0" y="0"/>
                <wp:lineTo x="0" y="21319"/>
                <wp:lineTo x="21507" y="21319"/>
                <wp:lineTo x="21507" y="0"/>
                <wp:lineTo x="0" y="0"/>
              </wp:wrapPolygon>
            </wp:wrapTight>
            <wp:docPr id="3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1949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1C08" w:rsidRPr="009944E8">
        <w:rPr>
          <w:rFonts w:ascii="Times New Roman" w:hAnsi="Times New Roman"/>
          <w:noProof/>
        </w:rPr>
        <w:t>図</w:t>
      </w:r>
      <w:r w:rsidR="00791C08" w:rsidRPr="009944E8">
        <w:rPr>
          <w:rFonts w:ascii="Times New Roman" w:hAnsi="Times New Roman"/>
          <w:noProof/>
        </w:rPr>
        <w:t>1</w:t>
      </w:r>
      <w:r w:rsidR="00791C08" w:rsidRPr="009944E8">
        <w:rPr>
          <w:rFonts w:ascii="Times New Roman" w:hAnsi="Times New Roman"/>
          <w:noProof/>
        </w:rPr>
        <w:t xml:space="preserve">　図題は図の下に</w:t>
      </w:r>
    </w:p>
    <w:p w14:paraId="13F982B1" w14:textId="77777777" w:rsidR="002D2C75" w:rsidRPr="009944E8" w:rsidRDefault="002D2C75" w:rsidP="002D2C75">
      <w:pPr>
        <w:topLinePunct/>
        <w:rPr>
          <w:rFonts w:ascii="Times New Roman" w:hAnsi="Times New Roman"/>
        </w:rPr>
      </w:pPr>
    </w:p>
    <w:p w14:paraId="66178BC0" w14:textId="77777777" w:rsidR="005F6383" w:rsidRPr="0044206D" w:rsidRDefault="005F6383" w:rsidP="005F6383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/>
        </w:rPr>
        <w:t>4.2</w:t>
      </w:r>
      <w:r w:rsidR="00432A51" w:rsidRPr="0044206D">
        <w:rPr>
          <w:rFonts w:ascii="Times New Roman" w:hAnsi="Times New Roman"/>
        </w:rPr>
        <w:t xml:space="preserve">. </w:t>
      </w:r>
      <w:r w:rsidRPr="0044206D">
        <w:rPr>
          <w:rFonts w:ascii="Times New Roman" w:hAnsi="Times New Roman" w:hint="eastAsia"/>
        </w:rPr>
        <w:t>表</w:t>
      </w:r>
      <w:r w:rsidR="00777DBA" w:rsidRPr="0044206D">
        <w:rPr>
          <w:rFonts w:ascii="Times New Roman" w:hAnsi="Times New Roman" w:hint="eastAsia"/>
        </w:rPr>
        <w:t>について</w:t>
      </w:r>
    </w:p>
    <w:p w14:paraId="30594195" w14:textId="77777777" w:rsidR="005F6383" w:rsidRPr="0044206D" w:rsidRDefault="005F6383" w:rsidP="005F6383">
      <w:pPr>
        <w:topLinePunct/>
        <w:ind w:firstLineChars="100" w:firstLine="180"/>
        <w:rPr>
          <w:rFonts w:ascii="Times New Roman" w:hAnsi="Times New Roman"/>
          <w:color w:val="FF0000"/>
        </w:rPr>
      </w:pPr>
      <w:r w:rsidRPr="0044206D">
        <w:rPr>
          <w:rFonts w:ascii="Times New Roman" w:hAnsi="Times New Roman" w:hint="eastAsia"/>
        </w:rPr>
        <w:t>本文との間に１行空け，表の前行に表番および表題を設ける。表の幅は，段の幅</w:t>
      </w:r>
      <w:r w:rsidRPr="0044206D">
        <w:rPr>
          <w:rFonts w:ascii="Times New Roman" w:hAnsi="Times New Roman"/>
        </w:rPr>
        <w:t>82</w:t>
      </w:r>
      <w:r w:rsidR="005B1B2B" w:rsidRPr="009944E8">
        <w:rPr>
          <w:rFonts w:ascii="Times New Roman" w:hAnsi="Times New Roman"/>
        </w:rPr>
        <w:t>mm</w:t>
      </w:r>
      <w:r w:rsidRPr="009944E8">
        <w:rPr>
          <w:rFonts w:ascii="Times New Roman" w:hAnsi="Times New Roman"/>
        </w:rPr>
        <w:t>以内または</w:t>
      </w:r>
      <w:r w:rsidRPr="009944E8">
        <w:rPr>
          <w:rFonts w:ascii="Times New Roman" w:hAnsi="Times New Roman"/>
        </w:rPr>
        <w:t>2</w:t>
      </w:r>
      <w:r w:rsidRPr="009944E8">
        <w:rPr>
          <w:rFonts w:ascii="Times New Roman" w:hAnsi="Times New Roman"/>
        </w:rPr>
        <w:t>段分の</w:t>
      </w:r>
      <w:r w:rsidRPr="009944E8">
        <w:rPr>
          <w:rFonts w:ascii="Times New Roman" w:hAnsi="Times New Roman"/>
        </w:rPr>
        <w:t>170mm</w:t>
      </w:r>
      <w:r w:rsidRPr="009944E8">
        <w:rPr>
          <w:rFonts w:ascii="Times New Roman" w:hAnsi="Times New Roman"/>
        </w:rPr>
        <w:t>以内とし，表の下は１行空ける（</w:t>
      </w:r>
      <w:r w:rsidR="00FA3B6A" w:rsidRPr="009944E8">
        <w:rPr>
          <w:rFonts w:ascii="Times New Roman" w:hAnsi="Times New Roman" w:hint="eastAsia"/>
        </w:rPr>
        <w:t>表</w:t>
      </w:r>
      <w:r w:rsidRPr="009944E8">
        <w:rPr>
          <w:rFonts w:ascii="Times New Roman" w:hAnsi="Times New Roman"/>
        </w:rPr>
        <w:t>1</w:t>
      </w:r>
      <w:r w:rsidRPr="009944E8">
        <w:rPr>
          <w:rFonts w:ascii="Times New Roman" w:hAnsi="Times New Roman"/>
        </w:rPr>
        <w:t>）。</w:t>
      </w:r>
    </w:p>
    <w:p w14:paraId="6B35BC21" w14:textId="77777777" w:rsidR="005F6383" w:rsidRPr="0044206D" w:rsidRDefault="005F6383" w:rsidP="005F6383">
      <w:pPr>
        <w:topLinePunct/>
        <w:ind w:firstLineChars="100" w:firstLine="180"/>
        <w:rPr>
          <w:rFonts w:ascii="Times New Roman" w:hAnsi="Times New Roman"/>
          <w:color w:val="FF0000"/>
        </w:rPr>
      </w:pPr>
    </w:p>
    <w:p w14:paraId="077F3760" w14:textId="77777777" w:rsidR="005F6383" w:rsidRPr="009944E8" w:rsidRDefault="0042319F" w:rsidP="0042319F">
      <w:pPr>
        <w:topLinePunct/>
        <w:spacing w:line="290" w:lineRule="exact"/>
        <w:jc w:val="center"/>
        <w:rPr>
          <w:rFonts w:ascii="Times New Roman" w:hAnsi="Times New Roman"/>
        </w:rPr>
      </w:pPr>
      <w:r w:rsidRPr="009944E8">
        <w:rPr>
          <w:rFonts w:ascii="Times New Roman" w:hAnsi="Times New Roman"/>
        </w:rPr>
        <w:t>表</w:t>
      </w:r>
      <w:r w:rsidRPr="009944E8">
        <w:rPr>
          <w:rFonts w:ascii="Times New Roman" w:hAnsi="Times New Roman"/>
        </w:rPr>
        <w:t>1</w:t>
      </w:r>
      <w:r w:rsidRPr="009944E8">
        <w:rPr>
          <w:rFonts w:ascii="Times New Roman" w:hAnsi="Times New Roman"/>
        </w:rPr>
        <w:t xml:space="preserve">　表題は表の上に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20"/>
        <w:gridCol w:w="2321"/>
      </w:tblGrid>
      <w:tr w:rsidR="005F6383" w:rsidRPr="009944E8" w14:paraId="4682381B" w14:textId="77777777" w:rsidTr="0044206D">
        <w:tc>
          <w:tcPr>
            <w:tcW w:w="2320" w:type="dxa"/>
          </w:tcPr>
          <w:p w14:paraId="367C1B3E" w14:textId="77777777" w:rsidR="005F6383" w:rsidRPr="0044206D" w:rsidRDefault="005F6383" w:rsidP="00B47680">
            <w:pPr>
              <w:spacing w:line="220" w:lineRule="exact"/>
              <w:rPr>
                <w:rFonts w:ascii="Times New Roman" w:hAnsi="Times New Roman"/>
                <w:sz w:val="16"/>
                <w:szCs w:val="16"/>
              </w:rPr>
            </w:pPr>
            <w:r w:rsidRPr="0044206D">
              <w:rPr>
                <w:rFonts w:ascii="Times New Roman" w:hAnsi="Times New Roman"/>
                <w:sz w:val="16"/>
                <w:szCs w:val="16"/>
              </w:rPr>
              <w:t xml:space="preserve">Please use </w:t>
            </w:r>
            <w:r w:rsidRPr="0044206D">
              <w:rPr>
                <w:rFonts w:ascii="Times New Roman" w:hAnsi="Times New Roman"/>
              </w:rPr>
              <w:t>Times New Roman font with a size of 8 points</w:t>
            </w:r>
          </w:p>
        </w:tc>
        <w:tc>
          <w:tcPr>
            <w:tcW w:w="2321" w:type="dxa"/>
          </w:tcPr>
          <w:p w14:paraId="522DEA4C" w14:textId="77777777" w:rsidR="005F6383" w:rsidRPr="0044206D" w:rsidRDefault="005F6383" w:rsidP="00B47680">
            <w:pPr>
              <w:spacing w:line="220" w:lineRule="exact"/>
              <w:rPr>
                <w:rFonts w:ascii="Times New Roman" w:hAnsi="Times New Roman"/>
                <w:sz w:val="16"/>
                <w:szCs w:val="16"/>
              </w:rPr>
            </w:pPr>
            <w:r w:rsidRPr="0044206D">
              <w:rPr>
                <w:rFonts w:ascii="Times New Roman" w:hAnsi="Times New Roman"/>
                <w:sz w:val="16"/>
                <w:szCs w:val="16"/>
              </w:rPr>
              <w:t xml:space="preserve">Please use </w:t>
            </w:r>
            <w:r w:rsidRPr="0044206D">
              <w:rPr>
                <w:rFonts w:ascii="Times New Roman" w:hAnsi="Times New Roman"/>
              </w:rPr>
              <w:t>Times New Roman font with a size of 8 points</w:t>
            </w:r>
          </w:p>
        </w:tc>
      </w:tr>
      <w:tr w:rsidR="005F6383" w:rsidRPr="009944E8" w14:paraId="64DC9CF9" w14:textId="77777777" w:rsidTr="0044206D">
        <w:tc>
          <w:tcPr>
            <w:tcW w:w="2320" w:type="dxa"/>
          </w:tcPr>
          <w:p w14:paraId="0CAF3D20" w14:textId="77777777" w:rsidR="005F6383" w:rsidRPr="0044206D" w:rsidRDefault="005F6383" w:rsidP="00B47680">
            <w:pPr>
              <w:spacing w:line="290" w:lineRule="exact"/>
              <w:rPr>
                <w:rFonts w:ascii="Times New Roman" w:hAnsi="Times New Roman"/>
              </w:rPr>
            </w:pPr>
          </w:p>
        </w:tc>
        <w:tc>
          <w:tcPr>
            <w:tcW w:w="2321" w:type="dxa"/>
          </w:tcPr>
          <w:p w14:paraId="39C8BBE2" w14:textId="77777777" w:rsidR="005F6383" w:rsidRPr="0044206D" w:rsidRDefault="005F6383" w:rsidP="00B47680">
            <w:pPr>
              <w:spacing w:line="290" w:lineRule="exact"/>
              <w:rPr>
                <w:rFonts w:ascii="Times New Roman" w:hAnsi="Times New Roman"/>
              </w:rPr>
            </w:pPr>
          </w:p>
        </w:tc>
      </w:tr>
    </w:tbl>
    <w:p w14:paraId="7E7EEE6B" w14:textId="77777777" w:rsidR="005F6383" w:rsidRPr="0044206D" w:rsidRDefault="005F6383" w:rsidP="005F6383">
      <w:pPr>
        <w:topLinePunct/>
        <w:ind w:firstLineChars="100" w:firstLine="180"/>
        <w:rPr>
          <w:rFonts w:ascii="Times New Roman" w:hAnsi="Times New Roman"/>
        </w:rPr>
      </w:pPr>
    </w:p>
    <w:p w14:paraId="668D89A3" w14:textId="77777777" w:rsidR="005F6383" w:rsidRPr="009944E8" w:rsidRDefault="005F6383" w:rsidP="005F6383">
      <w:pPr>
        <w:topLinePunct/>
        <w:jc w:val="left"/>
        <w:rPr>
          <w:rFonts w:ascii="Times New Roman" w:hAnsi="Times New Roman"/>
          <w:b/>
        </w:rPr>
      </w:pPr>
      <w:r w:rsidRPr="009944E8">
        <w:rPr>
          <w:rFonts w:ascii="Times New Roman" w:hAnsi="Times New Roman"/>
          <w:b/>
        </w:rPr>
        <w:t>5.</w:t>
      </w:r>
      <w:r w:rsidR="00432A51" w:rsidRPr="009944E8">
        <w:rPr>
          <w:rFonts w:ascii="Times New Roman" w:hAnsi="Times New Roman"/>
          <w:b/>
        </w:rPr>
        <w:t xml:space="preserve"> </w:t>
      </w:r>
      <w:r w:rsidRPr="009944E8">
        <w:rPr>
          <w:rFonts w:ascii="Times New Roman" w:hAnsi="Times New Roman"/>
          <w:b/>
        </w:rPr>
        <w:t>参考文献</w:t>
      </w:r>
    </w:p>
    <w:p w14:paraId="5EE61B56" w14:textId="468944FF" w:rsidR="00482DA9" w:rsidRPr="009944E8" w:rsidRDefault="003D005E" w:rsidP="0044206D">
      <w:pPr>
        <w:topLinePunct/>
        <w:ind w:firstLineChars="100" w:firstLine="180"/>
        <w:rPr>
          <w:rFonts w:ascii="Times New Roman" w:hAnsi="Times New Roman"/>
        </w:rPr>
      </w:pPr>
      <w:r w:rsidRPr="009944E8">
        <w:rPr>
          <w:rFonts w:ascii="Times New Roman" w:hAnsi="Times New Roman"/>
        </w:rPr>
        <w:t>4</w:t>
      </w:r>
      <w:r w:rsidR="005F6383" w:rsidRPr="009944E8">
        <w:rPr>
          <w:rFonts w:ascii="Times New Roman" w:hAnsi="Times New Roman"/>
        </w:rPr>
        <w:t>ページ目の最後には，区切り罫線の後に参考文献を</w:t>
      </w:r>
      <w:r w:rsidR="00A12E6C" w:rsidRPr="009944E8">
        <w:rPr>
          <w:rFonts w:ascii="Times New Roman" w:hAnsi="Times New Roman"/>
        </w:rPr>
        <w:t>8</w:t>
      </w:r>
      <w:r w:rsidR="005F6383" w:rsidRPr="009944E8">
        <w:rPr>
          <w:rFonts w:ascii="Times New Roman" w:hAnsi="Times New Roman"/>
        </w:rPr>
        <w:t>ポイント</w:t>
      </w:r>
      <w:r w:rsidRPr="009944E8">
        <w:rPr>
          <w:rFonts w:ascii="Times New Roman" w:hAnsi="Times New Roman" w:hint="eastAsia"/>
        </w:rPr>
        <w:t>，</w:t>
      </w:r>
      <w:r w:rsidRPr="0044206D">
        <w:rPr>
          <w:rFonts w:ascii="Times New Roman" w:hAnsi="Times New Roman" w:hint="eastAsia"/>
        </w:rPr>
        <w:t>行間</w:t>
      </w:r>
      <w:r w:rsidRPr="0044206D">
        <w:rPr>
          <w:rFonts w:ascii="Times New Roman" w:hAnsi="Times New Roman"/>
        </w:rPr>
        <w:t>11</w:t>
      </w:r>
      <w:r w:rsidRPr="0044206D">
        <w:rPr>
          <w:rFonts w:ascii="Times New Roman" w:hAnsi="Times New Roman" w:hint="eastAsia"/>
        </w:rPr>
        <w:t>ポイント</w:t>
      </w:r>
      <w:r w:rsidR="005F6383" w:rsidRPr="009944E8">
        <w:rPr>
          <w:rFonts w:ascii="Times New Roman" w:hAnsi="Times New Roman"/>
        </w:rPr>
        <w:t>で記す。</w:t>
      </w:r>
      <w:bookmarkStart w:id="1" w:name="_Hlk133846169"/>
      <w:r w:rsidR="009944E8" w:rsidRPr="0044206D">
        <w:rPr>
          <w:rFonts w:ascii="Times New Roman" w:hAnsi="Times New Roman" w:hint="eastAsia"/>
        </w:rPr>
        <w:t>参考文献は本文中で必ず参照</w:t>
      </w:r>
      <w:r w:rsidR="009944E8" w:rsidRPr="0044206D">
        <w:rPr>
          <w:rFonts w:ascii="Times New Roman" w:hAnsi="Times New Roman"/>
          <w:vertAlign w:val="superscript"/>
        </w:rPr>
        <w:t>1)2)3)</w:t>
      </w:r>
      <w:r w:rsidR="009944E8" w:rsidRPr="0044206D">
        <w:rPr>
          <w:rFonts w:ascii="Times New Roman" w:hAnsi="Times New Roman" w:hint="eastAsia"/>
        </w:rPr>
        <w:t>すること。</w:t>
      </w:r>
      <w:bookmarkStart w:id="2" w:name="_Hlk134610105"/>
      <w:bookmarkEnd w:id="1"/>
      <w:r w:rsidR="0044206D" w:rsidRPr="0044206D">
        <w:rPr>
          <w:rFonts w:ascii="Times New Roman" w:hAnsi="Times New Roman" w:hint="eastAsia"/>
        </w:rPr>
        <w:t>Chat GPT</w:t>
      </w:r>
      <w:r w:rsidR="0044206D" w:rsidRPr="0044206D">
        <w:rPr>
          <w:rFonts w:ascii="Times New Roman" w:hAnsi="Times New Roman" w:hint="eastAsia"/>
        </w:rPr>
        <w:t>等大規模言語モデル（</w:t>
      </w:r>
      <w:r w:rsidR="0044206D" w:rsidRPr="0044206D">
        <w:rPr>
          <w:rFonts w:ascii="Times New Roman" w:hAnsi="Times New Roman" w:hint="eastAsia"/>
        </w:rPr>
        <w:t>LLM</w:t>
      </w:r>
      <w:r w:rsidR="0044206D" w:rsidRPr="0044206D">
        <w:rPr>
          <w:rFonts w:ascii="Times New Roman" w:hAnsi="Times New Roman" w:hint="eastAsia"/>
        </w:rPr>
        <w:t>）使用による文章掲載の場合</w:t>
      </w:r>
      <w:r w:rsidR="00D818BE">
        <w:rPr>
          <w:rFonts w:ascii="Times New Roman" w:hAnsi="Times New Roman" w:hint="eastAsia"/>
        </w:rPr>
        <w:t>は</w:t>
      </w:r>
      <w:r w:rsidR="0044206D">
        <w:rPr>
          <w:rFonts w:ascii="Times New Roman" w:hAnsi="Times New Roman" w:hint="eastAsia"/>
        </w:rPr>
        <w:t>、</w:t>
      </w:r>
      <w:r w:rsidR="00D818BE">
        <w:rPr>
          <w:rFonts w:ascii="Times New Roman" w:hAnsi="Times New Roman" w:hint="eastAsia"/>
        </w:rPr>
        <w:t>“</w:t>
      </w:r>
      <w:r w:rsidR="0044206D" w:rsidRPr="0044206D">
        <w:rPr>
          <w:rFonts w:ascii="Times New Roman" w:hAnsi="Times New Roman" w:hint="eastAsia"/>
        </w:rPr>
        <w:t>引用</w:t>
      </w:r>
      <w:r w:rsidR="00D818BE">
        <w:rPr>
          <w:rFonts w:ascii="Times New Roman" w:hAnsi="Times New Roman" w:hint="eastAsia"/>
        </w:rPr>
        <w:t>”</w:t>
      </w:r>
      <w:r w:rsidR="0044206D" w:rsidRPr="0044206D">
        <w:rPr>
          <w:rFonts w:ascii="Times New Roman" w:hAnsi="Times New Roman" w:hint="eastAsia"/>
          <w:vertAlign w:val="superscript"/>
        </w:rPr>
        <w:t>4</w:t>
      </w:r>
      <w:r w:rsidR="0044206D" w:rsidRPr="0044206D">
        <w:rPr>
          <w:rFonts w:ascii="Times New Roman" w:hAnsi="Times New Roman"/>
          <w:vertAlign w:val="superscript"/>
        </w:rPr>
        <w:t>)</w:t>
      </w:r>
      <w:r w:rsidR="0044206D" w:rsidRPr="0044206D">
        <w:rPr>
          <w:rFonts w:ascii="Times New Roman" w:hAnsi="Times New Roman" w:hint="eastAsia"/>
        </w:rPr>
        <w:t>として明記すること。</w:t>
      </w:r>
      <w:bookmarkEnd w:id="2"/>
    </w:p>
    <w:p w14:paraId="3CB3AC60" w14:textId="77777777" w:rsidR="00482DA9" w:rsidRPr="009944E8" w:rsidRDefault="00482DA9" w:rsidP="00F831EE">
      <w:pPr>
        <w:topLinePunct/>
        <w:rPr>
          <w:rFonts w:ascii="Times New Roman" w:hAnsi="Times New Roman"/>
        </w:rPr>
      </w:pPr>
    </w:p>
    <w:p w14:paraId="53E8BB8F" w14:textId="77777777" w:rsidR="00482DA9" w:rsidRPr="009944E8" w:rsidRDefault="00482DA9" w:rsidP="00F831EE">
      <w:pPr>
        <w:topLinePunct/>
        <w:rPr>
          <w:rFonts w:ascii="Times New Roman" w:hAnsi="Times New Roman"/>
        </w:rPr>
      </w:pPr>
    </w:p>
    <w:p w14:paraId="2270513D" w14:textId="77777777" w:rsidR="000254D6" w:rsidRPr="009944E8" w:rsidRDefault="000254D6" w:rsidP="00F831EE">
      <w:pPr>
        <w:topLinePunct/>
        <w:rPr>
          <w:rFonts w:ascii="Times New Roman" w:hAnsi="Times New Roman"/>
        </w:rPr>
      </w:pPr>
    </w:p>
    <w:p w14:paraId="49E96767" w14:textId="77777777" w:rsidR="005F6383" w:rsidRPr="009944E8" w:rsidRDefault="005F6383" w:rsidP="00F831EE">
      <w:pPr>
        <w:topLinePunct/>
        <w:rPr>
          <w:rFonts w:ascii="Times New Roman" w:hAnsi="Times New Roman"/>
        </w:rPr>
      </w:pPr>
    </w:p>
    <w:p w14:paraId="1A30B6E2" w14:textId="77777777" w:rsidR="005F6383" w:rsidRPr="009944E8" w:rsidRDefault="005F6383" w:rsidP="00F831EE">
      <w:pPr>
        <w:topLinePunct/>
        <w:rPr>
          <w:rFonts w:ascii="Times New Roman" w:hAnsi="Times New Roman"/>
        </w:rPr>
      </w:pPr>
    </w:p>
    <w:p w14:paraId="59E4B51F" w14:textId="77777777" w:rsidR="005F6383" w:rsidRPr="009944E8" w:rsidRDefault="005F6383" w:rsidP="00F831EE">
      <w:pPr>
        <w:topLinePunct/>
        <w:rPr>
          <w:rFonts w:ascii="Times New Roman" w:hAnsi="Times New Roman"/>
        </w:rPr>
      </w:pPr>
    </w:p>
    <w:p w14:paraId="360548DE" w14:textId="77777777" w:rsidR="005F6383" w:rsidRPr="009944E8" w:rsidRDefault="005F6383" w:rsidP="00F831EE">
      <w:pPr>
        <w:topLinePunct/>
        <w:rPr>
          <w:rFonts w:ascii="Times New Roman" w:hAnsi="Times New Roman"/>
        </w:rPr>
      </w:pPr>
    </w:p>
    <w:p w14:paraId="03C947FD" w14:textId="77777777" w:rsidR="005F6383" w:rsidRPr="009944E8" w:rsidRDefault="005F6383" w:rsidP="00F831EE">
      <w:pPr>
        <w:topLinePunct/>
        <w:rPr>
          <w:rFonts w:ascii="Times New Roman" w:hAnsi="Times New Roman"/>
        </w:rPr>
      </w:pPr>
    </w:p>
    <w:p w14:paraId="5BDB787E" w14:textId="77777777" w:rsidR="005F6383" w:rsidRPr="009944E8" w:rsidRDefault="005F6383" w:rsidP="00F831EE">
      <w:pPr>
        <w:topLinePunct/>
        <w:rPr>
          <w:rFonts w:ascii="Times New Roman" w:hAnsi="Times New Roman"/>
        </w:rPr>
      </w:pPr>
    </w:p>
    <w:p w14:paraId="0DAA73D6" w14:textId="77777777" w:rsidR="00A33DE0" w:rsidRPr="009944E8" w:rsidRDefault="00A33DE0" w:rsidP="00F831EE">
      <w:pPr>
        <w:topLinePunct/>
        <w:rPr>
          <w:rFonts w:ascii="Times New Roman" w:hAnsi="Times New Roman"/>
        </w:rPr>
      </w:pPr>
    </w:p>
    <w:p w14:paraId="5F2A8818" w14:textId="77777777" w:rsidR="00A33DE0" w:rsidRPr="009944E8" w:rsidRDefault="00A33DE0" w:rsidP="00F831EE">
      <w:pPr>
        <w:topLinePunct/>
        <w:rPr>
          <w:rFonts w:ascii="Times New Roman" w:hAnsi="Times New Roman"/>
        </w:rPr>
      </w:pPr>
    </w:p>
    <w:p w14:paraId="7DB3F920" w14:textId="77777777" w:rsidR="00A33DE0" w:rsidRPr="009944E8" w:rsidRDefault="00A33DE0" w:rsidP="00F831EE">
      <w:pPr>
        <w:topLinePunct/>
        <w:rPr>
          <w:rFonts w:ascii="Times New Roman" w:hAnsi="Times New Roman"/>
        </w:rPr>
      </w:pPr>
    </w:p>
    <w:p w14:paraId="7C693CDA" w14:textId="77777777" w:rsidR="005F6383" w:rsidRPr="009944E8" w:rsidRDefault="005F6383" w:rsidP="00F831EE">
      <w:pPr>
        <w:topLinePunct/>
        <w:rPr>
          <w:rFonts w:ascii="Times New Roman" w:hAnsi="Times New Roman"/>
        </w:rPr>
      </w:pPr>
    </w:p>
    <w:p w14:paraId="6C507DB0" w14:textId="77777777" w:rsidR="005F6383" w:rsidRPr="009944E8" w:rsidRDefault="005F6383" w:rsidP="00F831EE">
      <w:pPr>
        <w:topLinePunct/>
        <w:rPr>
          <w:rFonts w:ascii="Times New Roman" w:hAnsi="Times New Roman"/>
        </w:rPr>
      </w:pPr>
    </w:p>
    <w:p w14:paraId="66F2CAF0" w14:textId="77777777" w:rsidR="005F6383" w:rsidRPr="009944E8" w:rsidRDefault="005F6383" w:rsidP="00F831EE">
      <w:pPr>
        <w:topLinePunct/>
        <w:rPr>
          <w:rFonts w:ascii="Times New Roman" w:hAnsi="Times New Roman"/>
        </w:rPr>
      </w:pPr>
    </w:p>
    <w:p w14:paraId="0B6038B9" w14:textId="77777777" w:rsidR="005F6383" w:rsidRPr="009944E8" w:rsidRDefault="005F6383" w:rsidP="00F831EE">
      <w:pPr>
        <w:topLinePunct/>
        <w:rPr>
          <w:rFonts w:ascii="Times New Roman" w:hAnsi="Times New Roman"/>
        </w:rPr>
      </w:pPr>
    </w:p>
    <w:p w14:paraId="056CDB64" w14:textId="77777777" w:rsidR="005F6383" w:rsidRPr="009944E8" w:rsidRDefault="005F6383" w:rsidP="00F831EE">
      <w:pPr>
        <w:topLinePunct/>
        <w:rPr>
          <w:rFonts w:ascii="Times New Roman" w:hAnsi="Times New Roman"/>
        </w:rPr>
      </w:pPr>
    </w:p>
    <w:p w14:paraId="3C293810" w14:textId="77777777" w:rsidR="005F6383" w:rsidRPr="009944E8" w:rsidRDefault="005F6383" w:rsidP="00F831EE">
      <w:pPr>
        <w:topLinePunct/>
        <w:rPr>
          <w:rFonts w:ascii="Times New Roman" w:hAnsi="Times New Roman"/>
        </w:rPr>
      </w:pPr>
    </w:p>
    <w:p w14:paraId="14588226" w14:textId="77777777" w:rsidR="005F6383" w:rsidRPr="009944E8" w:rsidRDefault="005F6383" w:rsidP="00F831EE">
      <w:pPr>
        <w:topLinePunct/>
        <w:rPr>
          <w:rFonts w:ascii="Times New Roman" w:hAnsi="Times New Roman"/>
        </w:rPr>
      </w:pPr>
    </w:p>
    <w:p w14:paraId="63BADC35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１２３４５６７８９０１２３４５６７８９０１２３４５２</w:t>
      </w:r>
    </w:p>
    <w:p w14:paraId="129EDC56" w14:textId="77777777" w:rsidR="00482DA9" w:rsidRPr="0044206D" w:rsidRDefault="00DB5B7F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３</w:t>
      </w:r>
    </w:p>
    <w:p w14:paraId="7377851D" w14:textId="77777777" w:rsidR="00DB5B7F" w:rsidRPr="0044206D" w:rsidRDefault="00DB5B7F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４</w:t>
      </w:r>
    </w:p>
    <w:p w14:paraId="4B3A9A60" w14:textId="77777777" w:rsidR="00DB5B7F" w:rsidRPr="0044206D" w:rsidRDefault="00DB5B7F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５</w:t>
      </w:r>
    </w:p>
    <w:p w14:paraId="224143FF" w14:textId="77777777" w:rsidR="00DB5B7F" w:rsidRPr="0044206D" w:rsidRDefault="00DB5B7F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６</w:t>
      </w:r>
    </w:p>
    <w:p w14:paraId="3CDA4F6D" w14:textId="77777777" w:rsidR="00DB5B7F" w:rsidRPr="0044206D" w:rsidRDefault="00DB5B7F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７</w:t>
      </w:r>
    </w:p>
    <w:p w14:paraId="1E25CE82" w14:textId="77777777" w:rsidR="00DB5B7F" w:rsidRPr="0044206D" w:rsidRDefault="00DB5B7F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８</w:t>
      </w:r>
    </w:p>
    <w:p w14:paraId="2B7016C3" w14:textId="77777777" w:rsidR="00DB5B7F" w:rsidRPr="0044206D" w:rsidRDefault="00DB5B7F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９</w:t>
      </w:r>
    </w:p>
    <w:p w14:paraId="0625FFE6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０</w:t>
      </w:r>
    </w:p>
    <w:p w14:paraId="7AD6D1D9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１</w:t>
      </w:r>
    </w:p>
    <w:p w14:paraId="1E3D73FC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２</w:t>
      </w:r>
    </w:p>
    <w:p w14:paraId="369751A8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３</w:t>
      </w:r>
    </w:p>
    <w:p w14:paraId="66245BF7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４</w:t>
      </w:r>
    </w:p>
    <w:p w14:paraId="1BE90CF1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５</w:t>
      </w:r>
    </w:p>
    <w:p w14:paraId="56A236D7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６</w:t>
      </w:r>
    </w:p>
    <w:p w14:paraId="281EC646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７</w:t>
      </w:r>
    </w:p>
    <w:p w14:paraId="3FA9420C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８</w:t>
      </w:r>
    </w:p>
    <w:p w14:paraId="5B579F4C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９</w:t>
      </w:r>
    </w:p>
    <w:p w14:paraId="4B8717C0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０</w:t>
      </w:r>
    </w:p>
    <w:p w14:paraId="18A7053B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１</w:t>
      </w:r>
    </w:p>
    <w:p w14:paraId="5A807229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２</w:t>
      </w:r>
    </w:p>
    <w:p w14:paraId="0CA884E9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３</w:t>
      </w:r>
    </w:p>
    <w:p w14:paraId="37FF9558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４</w:t>
      </w:r>
    </w:p>
    <w:p w14:paraId="63111B5F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５</w:t>
      </w:r>
    </w:p>
    <w:p w14:paraId="2253F384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６</w:t>
      </w:r>
    </w:p>
    <w:p w14:paraId="09B1C6EE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７</w:t>
      </w:r>
    </w:p>
    <w:p w14:paraId="04293FE1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８</w:t>
      </w:r>
    </w:p>
    <w:p w14:paraId="3D843CAE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９</w:t>
      </w:r>
    </w:p>
    <w:p w14:paraId="1518C3EB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０</w:t>
      </w:r>
    </w:p>
    <w:p w14:paraId="7220C6A4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１</w:t>
      </w:r>
    </w:p>
    <w:p w14:paraId="6E716B39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２</w:t>
      </w:r>
    </w:p>
    <w:p w14:paraId="102B6E69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３</w:t>
      </w:r>
    </w:p>
    <w:p w14:paraId="6D3759A1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４</w:t>
      </w:r>
    </w:p>
    <w:p w14:paraId="7F766B1F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５</w:t>
      </w:r>
    </w:p>
    <w:p w14:paraId="7CF88B5B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６</w:t>
      </w:r>
    </w:p>
    <w:p w14:paraId="66070F14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７</w:t>
      </w:r>
    </w:p>
    <w:p w14:paraId="37DA5732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８</w:t>
      </w:r>
    </w:p>
    <w:p w14:paraId="4E4FE657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９</w:t>
      </w:r>
    </w:p>
    <w:p w14:paraId="6A4474E4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０</w:t>
      </w:r>
    </w:p>
    <w:p w14:paraId="5F452E23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１</w:t>
      </w:r>
    </w:p>
    <w:p w14:paraId="7C07D059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２</w:t>
      </w:r>
    </w:p>
    <w:p w14:paraId="52D0EC27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３</w:t>
      </w:r>
    </w:p>
    <w:p w14:paraId="34007DE5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４</w:t>
      </w:r>
    </w:p>
    <w:p w14:paraId="11EA78FC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５</w:t>
      </w:r>
    </w:p>
    <w:p w14:paraId="6B301743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６</w:t>
      </w:r>
    </w:p>
    <w:p w14:paraId="2EF95CA1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７</w:t>
      </w:r>
    </w:p>
    <w:p w14:paraId="2F63468F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８</w:t>
      </w:r>
    </w:p>
    <w:p w14:paraId="0E96AD06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lastRenderedPageBreak/>
        <w:t>１２３４５６７８９０１２３４５６７８９０１２３４５２</w:t>
      </w:r>
    </w:p>
    <w:p w14:paraId="45788730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３</w:t>
      </w:r>
    </w:p>
    <w:p w14:paraId="3BE70545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４</w:t>
      </w:r>
    </w:p>
    <w:p w14:paraId="28C1F0D3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５</w:t>
      </w:r>
    </w:p>
    <w:p w14:paraId="33409071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６</w:t>
      </w:r>
    </w:p>
    <w:p w14:paraId="4EF204F5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７</w:t>
      </w:r>
    </w:p>
    <w:p w14:paraId="35B516E7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８</w:t>
      </w:r>
    </w:p>
    <w:p w14:paraId="7F3C64F8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９</w:t>
      </w:r>
    </w:p>
    <w:p w14:paraId="4AFA821E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０</w:t>
      </w:r>
    </w:p>
    <w:p w14:paraId="075E94D7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１</w:t>
      </w:r>
    </w:p>
    <w:p w14:paraId="5280AAB6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２</w:t>
      </w:r>
    </w:p>
    <w:p w14:paraId="2D21E135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３</w:t>
      </w:r>
    </w:p>
    <w:p w14:paraId="07C986F9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４</w:t>
      </w:r>
    </w:p>
    <w:p w14:paraId="594BB454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５</w:t>
      </w:r>
    </w:p>
    <w:p w14:paraId="4851EB5C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６</w:t>
      </w:r>
    </w:p>
    <w:p w14:paraId="09BEF108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７</w:t>
      </w:r>
    </w:p>
    <w:p w14:paraId="7D3173C1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８</w:t>
      </w:r>
    </w:p>
    <w:p w14:paraId="6D32A7A0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９</w:t>
      </w:r>
    </w:p>
    <w:p w14:paraId="4B559059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０</w:t>
      </w:r>
    </w:p>
    <w:p w14:paraId="2C8F7D7A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１</w:t>
      </w:r>
    </w:p>
    <w:p w14:paraId="17CD6E51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２</w:t>
      </w:r>
    </w:p>
    <w:p w14:paraId="3F0DC75B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３</w:t>
      </w:r>
    </w:p>
    <w:p w14:paraId="0EA5D52A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４</w:t>
      </w:r>
    </w:p>
    <w:p w14:paraId="0AEF5D57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５</w:t>
      </w:r>
    </w:p>
    <w:p w14:paraId="1BDC851C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６</w:t>
      </w:r>
    </w:p>
    <w:p w14:paraId="75EB46FB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７</w:t>
      </w:r>
    </w:p>
    <w:p w14:paraId="5E0EF3C8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８</w:t>
      </w:r>
    </w:p>
    <w:p w14:paraId="7EAB2F5F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９</w:t>
      </w:r>
    </w:p>
    <w:p w14:paraId="0845490D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０</w:t>
      </w:r>
    </w:p>
    <w:p w14:paraId="65101CCF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１</w:t>
      </w:r>
    </w:p>
    <w:p w14:paraId="362E2E08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２</w:t>
      </w:r>
    </w:p>
    <w:p w14:paraId="24A8B3E9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３</w:t>
      </w:r>
    </w:p>
    <w:p w14:paraId="770AC4A9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４</w:t>
      </w:r>
    </w:p>
    <w:p w14:paraId="7327917C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５</w:t>
      </w:r>
    </w:p>
    <w:p w14:paraId="50053942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６</w:t>
      </w:r>
    </w:p>
    <w:p w14:paraId="73727283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７</w:t>
      </w:r>
    </w:p>
    <w:p w14:paraId="08A00E1E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８</w:t>
      </w:r>
    </w:p>
    <w:p w14:paraId="7F4A588E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９</w:t>
      </w:r>
    </w:p>
    <w:p w14:paraId="6234409C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０</w:t>
      </w:r>
    </w:p>
    <w:p w14:paraId="099F98C9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１</w:t>
      </w:r>
    </w:p>
    <w:p w14:paraId="4AB51104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２</w:t>
      </w:r>
    </w:p>
    <w:p w14:paraId="1F5A908F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３</w:t>
      </w:r>
    </w:p>
    <w:p w14:paraId="70688A13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４</w:t>
      </w:r>
    </w:p>
    <w:p w14:paraId="7585E9B8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５</w:t>
      </w:r>
    </w:p>
    <w:p w14:paraId="2D642A8F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６</w:t>
      </w:r>
    </w:p>
    <w:p w14:paraId="76C18D62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７</w:t>
      </w:r>
    </w:p>
    <w:p w14:paraId="7A59D5D8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８</w:t>
      </w:r>
    </w:p>
    <w:p w14:paraId="636DB960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１２３４５６７８９０１２３４５６７８９０１２３４５２</w:t>
      </w:r>
    </w:p>
    <w:p w14:paraId="036D8619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３</w:t>
      </w:r>
    </w:p>
    <w:p w14:paraId="1BBE27FA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４</w:t>
      </w:r>
    </w:p>
    <w:p w14:paraId="691072D1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５</w:t>
      </w:r>
    </w:p>
    <w:p w14:paraId="3711A354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６</w:t>
      </w:r>
    </w:p>
    <w:p w14:paraId="3AB39A78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７</w:t>
      </w:r>
    </w:p>
    <w:p w14:paraId="1739B5FA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８</w:t>
      </w:r>
    </w:p>
    <w:p w14:paraId="1C06FD22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９</w:t>
      </w:r>
    </w:p>
    <w:p w14:paraId="5329B580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０</w:t>
      </w:r>
    </w:p>
    <w:p w14:paraId="0224D987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１</w:t>
      </w:r>
    </w:p>
    <w:p w14:paraId="5AB9C457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２</w:t>
      </w:r>
    </w:p>
    <w:p w14:paraId="23AE3592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３</w:t>
      </w:r>
    </w:p>
    <w:p w14:paraId="6D49E519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４</w:t>
      </w:r>
    </w:p>
    <w:p w14:paraId="46E6DFBA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５</w:t>
      </w:r>
    </w:p>
    <w:p w14:paraId="2221AEED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６</w:t>
      </w:r>
    </w:p>
    <w:p w14:paraId="01407119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７</w:t>
      </w:r>
    </w:p>
    <w:p w14:paraId="203F8C00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８</w:t>
      </w:r>
    </w:p>
    <w:p w14:paraId="40EA8D28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９</w:t>
      </w:r>
    </w:p>
    <w:p w14:paraId="0135FC82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０</w:t>
      </w:r>
    </w:p>
    <w:p w14:paraId="0F24AF3E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１</w:t>
      </w:r>
    </w:p>
    <w:p w14:paraId="0D6390DB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２</w:t>
      </w:r>
    </w:p>
    <w:p w14:paraId="3FB8CA6F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３</w:t>
      </w:r>
    </w:p>
    <w:p w14:paraId="2F3ACE3E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４</w:t>
      </w:r>
    </w:p>
    <w:p w14:paraId="7E06EE72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５</w:t>
      </w:r>
    </w:p>
    <w:p w14:paraId="6AF68804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６</w:t>
      </w:r>
    </w:p>
    <w:p w14:paraId="0ECD045B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７</w:t>
      </w:r>
    </w:p>
    <w:p w14:paraId="6A2CD71F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８</w:t>
      </w:r>
    </w:p>
    <w:p w14:paraId="5545A5B7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９</w:t>
      </w:r>
    </w:p>
    <w:p w14:paraId="6BF33512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０</w:t>
      </w:r>
    </w:p>
    <w:p w14:paraId="6C47DA57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１</w:t>
      </w:r>
    </w:p>
    <w:p w14:paraId="1B901D8A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２</w:t>
      </w:r>
    </w:p>
    <w:p w14:paraId="02C9FA33" w14:textId="77777777" w:rsidR="00482DA9" w:rsidRPr="0044206D" w:rsidRDefault="00482DA9" w:rsidP="00482DA9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３</w:t>
      </w:r>
    </w:p>
    <w:p w14:paraId="0830703E" w14:textId="77777777" w:rsidR="009944E8" w:rsidRPr="0044206D" w:rsidRDefault="009944E8" w:rsidP="009944E8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４</w:t>
      </w:r>
    </w:p>
    <w:p w14:paraId="454E9CC4" w14:textId="77777777" w:rsidR="009944E8" w:rsidRPr="0044206D" w:rsidRDefault="009944E8" w:rsidP="009944E8">
      <w:pPr>
        <w:topLinePunct/>
        <w:rPr>
          <w:rFonts w:ascii="Times New Roman" w:hAnsi="Times New Roman"/>
        </w:rPr>
      </w:pPr>
      <w:r w:rsidRPr="0044206D">
        <w:rPr>
          <w:rFonts w:ascii="Times New Roman" w:hAnsi="Times New Roman" w:hint="eastAsia"/>
        </w:rPr>
        <w:t>５</w:t>
      </w:r>
    </w:p>
    <w:p w14:paraId="15CE0806" w14:textId="076B5B38" w:rsidR="009944E8" w:rsidRPr="0044206D" w:rsidRDefault="0044206D" w:rsidP="009944E8">
      <w:pPr>
        <w:topLinePunct/>
        <w:rPr>
          <w:rFonts w:ascii="Times New Roman" w:hAnsi="Times New Roman"/>
        </w:rPr>
      </w:pPr>
      <w:r>
        <w:rPr>
          <w:rFonts w:ascii="Times New Roman" w:hAnsi="Times New Roman" w:hint="eastAsia"/>
        </w:rPr>
        <w:t>６</w:t>
      </w:r>
    </w:p>
    <w:tbl>
      <w:tblPr>
        <w:tblW w:w="0" w:type="auto"/>
        <w:tblInd w:w="79" w:type="dxa"/>
        <w:tblBorders>
          <w:top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567"/>
      </w:tblGrid>
      <w:tr w:rsidR="00482DA9" w:rsidRPr="009944E8" w14:paraId="482CF69E" w14:textId="77777777" w:rsidTr="004F5970">
        <w:trPr>
          <w:trHeight w:val="80"/>
        </w:trPr>
        <w:tc>
          <w:tcPr>
            <w:tcW w:w="4706" w:type="dxa"/>
            <w:tcBorders>
              <w:top w:val="nil"/>
              <w:bottom w:val="single" w:sz="4" w:space="0" w:color="auto"/>
            </w:tcBorders>
          </w:tcPr>
          <w:p w14:paraId="19901972" w14:textId="77777777" w:rsidR="00482DA9" w:rsidRPr="0044206D" w:rsidRDefault="00482DA9" w:rsidP="004F5970">
            <w:pPr>
              <w:topLinePunct/>
              <w:ind w:leftChars="-50" w:left="-90" w:rightChars="-50" w:right="-90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</w:tc>
      </w:tr>
      <w:tr w:rsidR="00482DA9" w:rsidRPr="009944E8" w14:paraId="4C33111B" w14:textId="77777777" w:rsidTr="004F5970">
        <w:trPr>
          <w:trHeight w:val="70"/>
        </w:trPr>
        <w:tc>
          <w:tcPr>
            <w:tcW w:w="4706" w:type="dxa"/>
            <w:tcBorders>
              <w:top w:val="single" w:sz="4" w:space="0" w:color="auto"/>
              <w:bottom w:val="nil"/>
            </w:tcBorders>
          </w:tcPr>
          <w:p w14:paraId="7FFDF1D2" w14:textId="77777777" w:rsidR="00482DA9" w:rsidRPr="0044206D" w:rsidRDefault="00482DA9" w:rsidP="004F5970">
            <w:pPr>
              <w:topLinePunct/>
              <w:spacing w:line="100" w:lineRule="exact"/>
              <w:ind w:leftChars="-45" w:left="-81" w:rightChars="-45" w:right="-81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</w:tc>
      </w:tr>
    </w:tbl>
    <w:p w14:paraId="5E24108C" w14:textId="77777777" w:rsidR="00482DA9" w:rsidRPr="0044206D" w:rsidRDefault="00482DA9" w:rsidP="00482DA9">
      <w:pPr>
        <w:topLinePunct/>
        <w:spacing w:line="226" w:lineRule="exact"/>
        <w:rPr>
          <w:rFonts w:ascii="Times New Roman" w:hAnsi="Times New Roman"/>
          <w:sz w:val="16"/>
          <w:szCs w:val="16"/>
        </w:rPr>
      </w:pPr>
      <w:r w:rsidRPr="0044206D">
        <w:rPr>
          <w:rFonts w:ascii="Times New Roman" w:eastAsia="ＭＳ ゴシック" w:hAnsi="Times New Roman" w:hint="eastAsia"/>
          <w:b/>
          <w:sz w:val="16"/>
          <w:szCs w:val="16"/>
        </w:rPr>
        <w:t>［参考文献］</w:t>
      </w:r>
    </w:p>
    <w:p w14:paraId="7F835D06" w14:textId="77777777" w:rsidR="009944E8" w:rsidRPr="009944E8" w:rsidRDefault="009944E8" w:rsidP="009944E8">
      <w:pPr>
        <w:numPr>
          <w:ilvl w:val="0"/>
          <w:numId w:val="2"/>
        </w:numPr>
        <w:tabs>
          <w:tab w:val="right" w:pos="142"/>
        </w:tabs>
        <w:spacing w:line="220" w:lineRule="exact"/>
        <w:rPr>
          <w:rFonts w:ascii="Times New Roman" w:hAnsi="Times New Roman"/>
          <w:sz w:val="16"/>
          <w:szCs w:val="16"/>
        </w:rPr>
      </w:pPr>
      <w:bookmarkStart w:id="3" w:name="_Hlk133844291"/>
      <w:bookmarkStart w:id="4" w:name="_Hlk133846187"/>
      <w:r w:rsidRPr="009944E8">
        <w:rPr>
          <w:rFonts w:ascii="Times New Roman" w:hAnsi="Times New Roman"/>
          <w:sz w:val="16"/>
          <w:szCs w:val="16"/>
        </w:rPr>
        <w:t>Alias Abdullah</w:t>
      </w:r>
      <w:r w:rsidRPr="009944E8">
        <w:rPr>
          <w:rFonts w:ascii="Times New Roman" w:hAnsi="Times New Roman" w:hint="eastAsia"/>
          <w:sz w:val="16"/>
          <w:szCs w:val="16"/>
        </w:rPr>
        <w:t>、位寄和久、両角光男：</w:t>
      </w:r>
      <w:r w:rsidRPr="009944E8">
        <w:rPr>
          <w:rFonts w:ascii="Times New Roman" w:hAnsi="Times New Roman"/>
          <w:sz w:val="16"/>
          <w:szCs w:val="16"/>
        </w:rPr>
        <w:t>AHP</w:t>
      </w:r>
      <w:r w:rsidRPr="009944E8">
        <w:rPr>
          <w:rFonts w:ascii="Times New Roman" w:hAnsi="Times New Roman" w:hint="eastAsia"/>
          <w:sz w:val="16"/>
          <w:szCs w:val="16"/>
        </w:rPr>
        <w:t>を用いた</w:t>
      </w:r>
      <w:r w:rsidRPr="009944E8">
        <w:rPr>
          <w:rFonts w:ascii="Times New Roman" w:hAnsi="Times New Roman"/>
          <w:sz w:val="16"/>
          <w:szCs w:val="16"/>
        </w:rPr>
        <w:t>GIS</w:t>
      </w:r>
      <w:r w:rsidRPr="009944E8">
        <w:rPr>
          <w:rFonts w:ascii="Times New Roman" w:hAnsi="Times New Roman" w:hint="eastAsia"/>
          <w:sz w:val="16"/>
          <w:szCs w:val="16"/>
        </w:rPr>
        <w:t>によるレクリエーション土地利用計画</w:t>
      </w:r>
      <w:r w:rsidRPr="009944E8">
        <w:rPr>
          <w:rFonts w:ascii="Times New Roman" w:hAnsi="Times New Roman"/>
          <w:sz w:val="16"/>
          <w:szCs w:val="16"/>
        </w:rPr>
        <w:t xml:space="preserve">: </w:t>
      </w:r>
      <w:r w:rsidRPr="009944E8">
        <w:rPr>
          <w:rFonts w:ascii="Times New Roman" w:hAnsi="Times New Roman" w:hint="eastAsia"/>
          <w:sz w:val="16"/>
          <w:szCs w:val="16"/>
        </w:rPr>
        <w:t>阿蘇地域における土地利用計画に関する研究、日本建築学会計画系論文集、</w:t>
      </w:r>
      <w:r w:rsidRPr="009944E8">
        <w:rPr>
          <w:rFonts w:ascii="Times New Roman" w:hAnsi="Times New Roman"/>
          <w:sz w:val="16"/>
          <w:szCs w:val="16"/>
        </w:rPr>
        <w:t>59</w:t>
      </w:r>
      <w:r w:rsidRPr="009944E8">
        <w:rPr>
          <w:rFonts w:ascii="Times New Roman" w:hAnsi="Times New Roman" w:hint="eastAsia"/>
          <w:sz w:val="16"/>
          <w:szCs w:val="16"/>
        </w:rPr>
        <w:t>巻、</w:t>
      </w:r>
      <w:r w:rsidRPr="009944E8">
        <w:rPr>
          <w:rFonts w:ascii="Times New Roman" w:hAnsi="Times New Roman"/>
          <w:sz w:val="16"/>
          <w:szCs w:val="16"/>
        </w:rPr>
        <w:t>463</w:t>
      </w:r>
      <w:r w:rsidRPr="009944E8">
        <w:rPr>
          <w:rFonts w:ascii="Times New Roman" w:hAnsi="Times New Roman" w:hint="eastAsia"/>
          <w:sz w:val="16"/>
          <w:szCs w:val="16"/>
        </w:rPr>
        <w:t>号、</w:t>
      </w:r>
      <w:r w:rsidRPr="009944E8">
        <w:rPr>
          <w:rFonts w:ascii="Times New Roman" w:hAnsi="Times New Roman"/>
          <w:sz w:val="16"/>
          <w:szCs w:val="16"/>
        </w:rPr>
        <w:t>pp.213-222</w:t>
      </w:r>
      <w:r w:rsidRPr="009944E8">
        <w:rPr>
          <w:rFonts w:ascii="Times New Roman" w:hAnsi="Times New Roman" w:hint="eastAsia"/>
          <w:sz w:val="16"/>
          <w:szCs w:val="16"/>
        </w:rPr>
        <w:t>、</w:t>
      </w:r>
      <w:r w:rsidRPr="009944E8">
        <w:rPr>
          <w:rFonts w:ascii="Times New Roman" w:hAnsi="Times New Roman"/>
          <w:sz w:val="16"/>
          <w:szCs w:val="16"/>
        </w:rPr>
        <w:t>1994</w:t>
      </w:r>
      <w:r w:rsidRPr="009944E8">
        <w:rPr>
          <w:rFonts w:ascii="Times New Roman" w:hAnsi="Times New Roman" w:hint="eastAsia"/>
          <w:sz w:val="16"/>
          <w:szCs w:val="16"/>
        </w:rPr>
        <w:t>、</w:t>
      </w:r>
      <w:r w:rsidRPr="009944E8">
        <w:rPr>
          <w:rFonts w:ascii="Times New Roman" w:hAnsi="Times New Roman"/>
          <w:sz w:val="16"/>
          <w:szCs w:val="16"/>
        </w:rPr>
        <w:t>DOI:</w:t>
      </w:r>
      <w:r w:rsidRPr="0044206D">
        <w:rPr>
          <w:rFonts w:ascii="Times New Roman" w:hAnsi="Times New Roman"/>
          <w:sz w:val="16"/>
          <w:szCs w:val="16"/>
        </w:rPr>
        <w:t xml:space="preserve"> </w:t>
      </w:r>
      <w:hyperlink r:id="rId13" w:history="1">
        <w:r w:rsidRPr="009944E8">
          <w:rPr>
            <w:rStyle w:val="af0"/>
            <w:rFonts w:ascii="Times New Roman" w:hAnsi="Times New Roman"/>
          </w:rPr>
          <w:t>https://doi.org/10.3130/aija.59.213_2</w:t>
        </w:r>
      </w:hyperlink>
    </w:p>
    <w:p w14:paraId="5D73CE99" w14:textId="77777777" w:rsidR="009944E8" w:rsidRPr="009944E8" w:rsidRDefault="009944E8" w:rsidP="009944E8">
      <w:pPr>
        <w:numPr>
          <w:ilvl w:val="0"/>
          <w:numId w:val="2"/>
        </w:numPr>
        <w:tabs>
          <w:tab w:val="right" w:pos="142"/>
        </w:tabs>
        <w:spacing w:line="220" w:lineRule="exact"/>
        <w:rPr>
          <w:rFonts w:ascii="Times New Roman" w:hAnsi="Times New Roman"/>
          <w:sz w:val="16"/>
          <w:szCs w:val="16"/>
        </w:rPr>
      </w:pPr>
      <w:r w:rsidRPr="009944E8">
        <w:rPr>
          <w:rFonts w:ascii="Times New Roman" w:hAnsi="Times New Roman" w:hint="eastAsia"/>
          <w:sz w:val="16"/>
          <w:szCs w:val="16"/>
        </w:rPr>
        <w:t>佐藤俊作、福島泰明、薮内彰夫：原子力発電所の構造設計における詳細解析例とその問題点、日本建築学会・情報システム技術委員会第</w:t>
      </w:r>
      <w:r w:rsidRPr="009944E8">
        <w:rPr>
          <w:rFonts w:ascii="Times New Roman" w:hAnsi="Times New Roman"/>
          <w:sz w:val="16"/>
          <w:szCs w:val="16"/>
        </w:rPr>
        <w:t>12</w:t>
      </w:r>
      <w:r w:rsidRPr="009944E8">
        <w:rPr>
          <w:rFonts w:ascii="Times New Roman" w:hAnsi="Times New Roman" w:hint="eastAsia"/>
          <w:sz w:val="16"/>
          <w:szCs w:val="16"/>
        </w:rPr>
        <w:t>回情報・システム・利用・技術シンポジウム、</w:t>
      </w:r>
      <w:r w:rsidRPr="009944E8">
        <w:rPr>
          <w:rFonts w:ascii="Times New Roman" w:hAnsi="Times New Roman"/>
          <w:sz w:val="16"/>
          <w:szCs w:val="16"/>
        </w:rPr>
        <w:t>pp.7-12</w:t>
      </w:r>
      <w:r w:rsidRPr="009944E8">
        <w:rPr>
          <w:rFonts w:ascii="Times New Roman" w:hAnsi="Times New Roman" w:hint="eastAsia"/>
          <w:sz w:val="16"/>
          <w:szCs w:val="16"/>
        </w:rPr>
        <w:t>、</w:t>
      </w:r>
      <w:r w:rsidRPr="009944E8">
        <w:rPr>
          <w:rFonts w:ascii="Times New Roman" w:hAnsi="Times New Roman"/>
          <w:sz w:val="16"/>
          <w:szCs w:val="16"/>
        </w:rPr>
        <w:t>1989</w:t>
      </w:r>
    </w:p>
    <w:p w14:paraId="1C785B05" w14:textId="4632DCAC" w:rsidR="009944E8" w:rsidRPr="0044206D" w:rsidRDefault="009944E8" w:rsidP="0044206D">
      <w:pPr>
        <w:numPr>
          <w:ilvl w:val="0"/>
          <w:numId w:val="2"/>
        </w:numPr>
        <w:tabs>
          <w:tab w:val="right" w:pos="142"/>
        </w:tabs>
        <w:spacing w:line="220" w:lineRule="exact"/>
        <w:rPr>
          <w:rFonts w:ascii="Times New Roman" w:hAnsi="Times New Roman"/>
        </w:rPr>
      </w:pPr>
      <w:r w:rsidRPr="009944E8">
        <w:rPr>
          <w:rFonts w:ascii="Times New Roman" w:hAnsi="Times New Roman" w:hint="eastAsia"/>
          <w:sz w:val="16"/>
          <w:szCs w:val="16"/>
        </w:rPr>
        <w:t>日本建築学会編：建築・都市・環境デザインのためのモデリングと最適化技術、日本建築学会、</w:t>
      </w:r>
      <w:r w:rsidRPr="009944E8">
        <w:rPr>
          <w:rFonts w:ascii="Times New Roman" w:hAnsi="Times New Roman"/>
          <w:sz w:val="16"/>
          <w:szCs w:val="16"/>
        </w:rPr>
        <w:t>2015</w:t>
      </w:r>
      <w:bookmarkEnd w:id="3"/>
      <w:bookmarkEnd w:id="4"/>
    </w:p>
    <w:p w14:paraId="7FDAD03E" w14:textId="43E1D9DC" w:rsidR="0044206D" w:rsidRPr="0044206D" w:rsidRDefault="0044206D" w:rsidP="0044206D">
      <w:pPr>
        <w:numPr>
          <w:ilvl w:val="0"/>
          <w:numId w:val="2"/>
        </w:numPr>
        <w:tabs>
          <w:tab w:val="right" w:pos="142"/>
        </w:tabs>
        <w:spacing w:line="220" w:lineRule="exact"/>
        <w:rPr>
          <w:rFonts w:ascii="Times New Roman" w:hAnsi="Times New Roman"/>
          <w:sz w:val="16"/>
          <w:szCs w:val="16"/>
        </w:rPr>
      </w:pPr>
      <w:bookmarkStart w:id="5" w:name="_Hlk134610120"/>
      <w:r w:rsidRPr="0044206D">
        <w:rPr>
          <w:rFonts w:ascii="Times New Roman" w:hAnsi="Times New Roman"/>
          <w:sz w:val="16"/>
          <w:szCs w:val="16"/>
        </w:rPr>
        <w:t>Chat GPT</w:t>
      </w:r>
      <w:r w:rsidRPr="0044206D">
        <w:rPr>
          <w:rFonts w:ascii="Times New Roman" w:hAnsi="Times New Roman" w:hint="eastAsia"/>
          <w:sz w:val="16"/>
          <w:szCs w:val="16"/>
        </w:rPr>
        <w:t>：</w:t>
      </w:r>
      <w:bookmarkStart w:id="6" w:name="_Hlk134610267"/>
      <w:r w:rsidR="00D818BE">
        <w:rPr>
          <w:rFonts w:ascii="Times New Roman" w:hAnsi="Times New Roman" w:hint="eastAsia"/>
          <w:sz w:val="16"/>
          <w:szCs w:val="16"/>
        </w:rPr>
        <w:t>質問</w:t>
      </w:r>
      <w:r w:rsidRPr="0044206D">
        <w:rPr>
          <w:rFonts w:ascii="Times New Roman" w:hAnsi="Times New Roman" w:hint="eastAsia"/>
          <w:sz w:val="16"/>
          <w:szCs w:val="16"/>
        </w:rPr>
        <w:t>内容</w:t>
      </w:r>
      <w:bookmarkEnd w:id="6"/>
      <w:r w:rsidRPr="0044206D">
        <w:rPr>
          <w:rFonts w:ascii="Times New Roman" w:hAnsi="Times New Roman" w:hint="eastAsia"/>
          <w:sz w:val="16"/>
          <w:szCs w:val="16"/>
        </w:rPr>
        <w:t>（アクセス日：</w:t>
      </w:r>
      <w:r w:rsidRPr="0044206D">
        <w:rPr>
          <w:rFonts w:ascii="Times New Roman" w:hAnsi="Times New Roman" w:hint="eastAsia"/>
          <w:sz w:val="16"/>
          <w:szCs w:val="16"/>
        </w:rPr>
        <w:t>2023</w:t>
      </w:r>
      <w:r w:rsidRPr="0044206D">
        <w:rPr>
          <w:rFonts w:ascii="Times New Roman" w:hAnsi="Times New Roman"/>
          <w:sz w:val="16"/>
          <w:szCs w:val="16"/>
        </w:rPr>
        <w:t>.5.10</w:t>
      </w:r>
      <w:r w:rsidRPr="0044206D">
        <w:rPr>
          <w:rFonts w:ascii="Times New Roman" w:hAnsi="Times New Roman" w:hint="eastAsia"/>
          <w:sz w:val="16"/>
          <w:szCs w:val="16"/>
        </w:rPr>
        <w:t>）</w:t>
      </w:r>
      <w:bookmarkEnd w:id="5"/>
    </w:p>
    <w:sectPr w:rsidR="0044206D" w:rsidRPr="0044206D" w:rsidSect="001D28DE">
      <w:headerReference w:type="even" r:id="rId14"/>
      <w:headerReference w:type="default" r:id="rId15"/>
      <w:type w:val="continuous"/>
      <w:pgSz w:w="11900" w:h="16840" w:code="9"/>
      <w:pgMar w:top="1418" w:right="1134" w:bottom="1418" w:left="1134" w:header="567" w:footer="567" w:gutter="0"/>
      <w:cols w:num="2" w:space="340"/>
      <w:docGrid w:type="linesAndChars" w:linePitch="2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A63461" w14:textId="77777777" w:rsidR="005419DA" w:rsidRDefault="005419DA" w:rsidP="00F157FD">
      <w:r>
        <w:separator/>
      </w:r>
    </w:p>
  </w:endnote>
  <w:endnote w:type="continuationSeparator" w:id="0">
    <w:p w14:paraId="25E843D4" w14:textId="77777777" w:rsidR="005419DA" w:rsidRDefault="005419DA" w:rsidP="00F157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ヒラギノ角ゴ ProN W3">
    <w:altName w:val="ＭＳ ゴシック"/>
    <w:charset w:val="80"/>
    <w:family w:val="auto"/>
    <w:pitch w:val="variable"/>
    <w:sig w:usb0="00000000" w:usb1="7AC7FFFF" w:usb2="00000012" w:usb3="00000000" w:csb0="0002000D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9841C3" w14:textId="77777777" w:rsidR="00F950E2" w:rsidRDefault="00F950E2" w:rsidP="00F950E2">
    <w:pPr>
      <w:pStyle w:val="a5"/>
      <w:tabs>
        <w:tab w:val="clear" w:pos="4252"/>
        <w:tab w:val="clear" w:pos="8504"/>
        <w:tab w:val="right" w:pos="9620"/>
      </w:tabs>
      <w:jc w:val="left"/>
    </w:pPr>
    <w:r>
      <w:rPr>
        <w:rStyle w:val="ae"/>
        <w:sz w:val="20"/>
        <w:szCs w:val="20"/>
      </w:rPr>
      <w:tab/>
    </w:r>
    <w:r w:rsidRPr="00482DA9">
      <w:rPr>
        <w:rStyle w:val="ae"/>
        <w:rFonts w:hint="eastAsia"/>
        <w:sz w:val="20"/>
        <w:szCs w:val="20"/>
      </w:rPr>
      <w:t>－</w:t>
    </w:r>
    <w:r w:rsidRPr="00482DA9">
      <w:rPr>
        <w:rStyle w:val="ae"/>
        <w:sz w:val="20"/>
        <w:szCs w:val="20"/>
      </w:rPr>
      <w:fldChar w:fldCharType="begin"/>
    </w:r>
    <w:r w:rsidRPr="00482DA9">
      <w:rPr>
        <w:rStyle w:val="ae"/>
        <w:sz w:val="20"/>
        <w:szCs w:val="20"/>
      </w:rPr>
      <w:instrText xml:space="preserve"> PAGE </w:instrText>
    </w:r>
    <w:r w:rsidRPr="00482DA9">
      <w:rPr>
        <w:rStyle w:val="ae"/>
        <w:sz w:val="20"/>
        <w:szCs w:val="20"/>
      </w:rPr>
      <w:fldChar w:fldCharType="separate"/>
    </w:r>
    <w:r>
      <w:rPr>
        <w:rStyle w:val="ae"/>
        <w:noProof/>
        <w:sz w:val="20"/>
        <w:szCs w:val="20"/>
      </w:rPr>
      <w:t>2</w:t>
    </w:r>
    <w:r w:rsidRPr="00482DA9">
      <w:rPr>
        <w:rStyle w:val="ae"/>
        <w:sz w:val="20"/>
        <w:szCs w:val="20"/>
      </w:rPr>
      <w:fldChar w:fldCharType="end"/>
    </w:r>
    <w:r w:rsidRPr="00482DA9">
      <w:rPr>
        <w:rStyle w:val="ae"/>
        <w:rFonts w:hint="eastAsia"/>
        <w:sz w:val="20"/>
        <w:szCs w:val="20"/>
      </w:rPr>
      <w:t>－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33B3F3" w14:textId="77777777" w:rsidR="00F950E2" w:rsidRPr="0044206D" w:rsidRDefault="005F4E8A" w:rsidP="005F4E8A">
    <w:pPr>
      <w:pStyle w:val="a3"/>
      <w:rPr>
        <w:rFonts w:ascii="Times New Roman" w:hAnsi="Times New Roman"/>
      </w:rPr>
    </w:pPr>
    <w:r w:rsidRPr="0044206D">
      <w:rPr>
        <w:rStyle w:val="ae"/>
        <w:rFonts w:ascii="Times New Roman" w:hAnsi="Times New Roman" w:hint="eastAsia"/>
        <w:sz w:val="20"/>
        <w:szCs w:val="20"/>
      </w:rPr>
      <w:t>報告</w:t>
    </w:r>
    <w:r w:rsidRPr="0044206D">
      <w:rPr>
        <w:rStyle w:val="ae"/>
        <w:rFonts w:ascii="Times New Roman" w:hAnsi="Times New Roman"/>
        <w:sz w:val="20"/>
        <w:szCs w:val="20"/>
      </w:rPr>
      <w:t>H0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59E00" w14:textId="77777777" w:rsidR="00A02E31" w:rsidRPr="00A02E31" w:rsidRDefault="00A02E31" w:rsidP="00A02E31">
    <w:pPr>
      <w:wordWrap w:val="0"/>
      <w:adjustRightInd w:val="0"/>
      <w:snapToGrid w:val="0"/>
      <w:jc w:val="left"/>
    </w:pPr>
    <w:r>
      <w:rPr>
        <w:rStyle w:val="ae"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71AE54" w14:textId="77777777" w:rsidR="005419DA" w:rsidRDefault="005419DA" w:rsidP="00F157FD">
      <w:r>
        <w:separator/>
      </w:r>
    </w:p>
  </w:footnote>
  <w:footnote w:type="continuationSeparator" w:id="0">
    <w:p w14:paraId="6AD72784" w14:textId="77777777" w:rsidR="005419DA" w:rsidRDefault="005419DA" w:rsidP="00F157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DF9EC9" w14:textId="77777777" w:rsidR="00F950E2" w:rsidRDefault="00F950E2" w:rsidP="00593782">
    <w:pPr>
      <w:pStyle w:val="a3"/>
      <w:tabs>
        <w:tab w:val="clear" w:pos="4252"/>
        <w:tab w:val="clear" w:pos="8504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4D8A43" w14:textId="77777777" w:rsidR="00F950E2" w:rsidRDefault="00F950E2" w:rsidP="00593782">
    <w:pPr>
      <w:pStyle w:val="a3"/>
      <w:tabs>
        <w:tab w:val="clear" w:pos="4252"/>
        <w:tab w:val="clear" w:pos="8504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C304A5" w14:textId="77777777" w:rsidR="00F950E2" w:rsidRPr="00593782" w:rsidRDefault="00F950E2" w:rsidP="00593782">
    <w:pPr>
      <w:pStyle w:val="a3"/>
      <w:tabs>
        <w:tab w:val="clear" w:pos="4252"/>
        <w:tab w:val="clear" w:pos="8504"/>
      </w:tabs>
      <w:rPr>
        <w:szCs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B2355D"/>
    <w:multiLevelType w:val="hybridMultilevel"/>
    <w:tmpl w:val="C6125482"/>
    <w:lvl w:ilvl="0" w:tplc="00010409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7D8E0E64"/>
    <w:multiLevelType w:val="hybridMultilevel"/>
    <w:tmpl w:val="ABDEF898"/>
    <w:lvl w:ilvl="0" w:tplc="659EC038">
      <w:start w:val="1"/>
      <w:numFmt w:val="decimal"/>
      <w:lvlText w:val="%1）"/>
      <w:lvlJc w:val="left"/>
      <w:pPr>
        <w:ind w:left="45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70" w:hanging="440"/>
      </w:pPr>
    </w:lvl>
    <w:lvl w:ilvl="2" w:tplc="04090011" w:tentative="1">
      <w:start w:val="1"/>
      <w:numFmt w:val="decimalEnclosedCircle"/>
      <w:lvlText w:val="%3"/>
      <w:lvlJc w:val="left"/>
      <w:pPr>
        <w:ind w:left="1410" w:hanging="440"/>
      </w:pPr>
    </w:lvl>
    <w:lvl w:ilvl="3" w:tplc="0409000F" w:tentative="1">
      <w:start w:val="1"/>
      <w:numFmt w:val="decimal"/>
      <w:lvlText w:val="%4."/>
      <w:lvlJc w:val="left"/>
      <w:pPr>
        <w:ind w:left="1850" w:hanging="440"/>
      </w:pPr>
    </w:lvl>
    <w:lvl w:ilvl="4" w:tplc="04090017" w:tentative="1">
      <w:start w:val="1"/>
      <w:numFmt w:val="aiueoFullWidth"/>
      <w:lvlText w:val="(%5)"/>
      <w:lvlJc w:val="left"/>
      <w:pPr>
        <w:ind w:left="2290" w:hanging="44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40"/>
      </w:pPr>
    </w:lvl>
    <w:lvl w:ilvl="6" w:tplc="0409000F" w:tentative="1">
      <w:start w:val="1"/>
      <w:numFmt w:val="decimal"/>
      <w:lvlText w:val="%7."/>
      <w:lvlJc w:val="left"/>
      <w:pPr>
        <w:ind w:left="3170" w:hanging="440"/>
      </w:pPr>
    </w:lvl>
    <w:lvl w:ilvl="7" w:tplc="04090017" w:tentative="1">
      <w:start w:val="1"/>
      <w:numFmt w:val="aiueoFullWidth"/>
      <w:lvlText w:val="(%8)"/>
      <w:lvlJc w:val="left"/>
      <w:pPr>
        <w:ind w:left="3610" w:hanging="440"/>
      </w:pPr>
    </w:lvl>
    <w:lvl w:ilvl="8" w:tplc="04090011" w:tentative="1">
      <w:start w:val="1"/>
      <w:numFmt w:val="decimalEnclosedCircle"/>
      <w:lvlText w:val="%9"/>
      <w:lvlJc w:val="left"/>
      <w:pPr>
        <w:ind w:left="4050" w:hanging="44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dirty"/>
  <w:defaultTabStop w:val="178"/>
  <w:drawingGridHorizontalSpacing w:val="90"/>
  <w:drawingGridVerticalSpacing w:val="291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yMzI2MzAzMDA0NDBW0lEKTi0uzszPAykwrgUA1gRGCiwAAAA="/>
  </w:docVars>
  <w:rsids>
    <w:rsidRoot w:val="00800333"/>
    <w:rsid w:val="0001525C"/>
    <w:rsid w:val="000246BE"/>
    <w:rsid w:val="000254D6"/>
    <w:rsid w:val="00036C7E"/>
    <w:rsid w:val="00052B14"/>
    <w:rsid w:val="00053216"/>
    <w:rsid w:val="00060CC4"/>
    <w:rsid w:val="00066A1E"/>
    <w:rsid w:val="00077177"/>
    <w:rsid w:val="00083A1A"/>
    <w:rsid w:val="000A7CCD"/>
    <w:rsid w:val="000B447B"/>
    <w:rsid w:val="000B5671"/>
    <w:rsid w:val="000D38A5"/>
    <w:rsid w:val="000D72B1"/>
    <w:rsid w:val="000E32A0"/>
    <w:rsid w:val="00103552"/>
    <w:rsid w:val="001255F4"/>
    <w:rsid w:val="00130B8B"/>
    <w:rsid w:val="001666BB"/>
    <w:rsid w:val="001833F6"/>
    <w:rsid w:val="00193DCC"/>
    <w:rsid w:val="001A7DAC"/>
    <w:rsid w:val="001D28DE"/>
    <w:rsid w:val="002215D6"/>
    <w:rsid w:val="00231E99"/>
    <w:rsid w:val="00241B65"/>
    <w:rsid w:val="00243038"/>
    <w:rsid w:val="0024661A"/>
    <w:rsid w:val="002466F1"/>
    <w:rsid w:val="00271312"/>
    <w:rsid w:val="00280610"/>
    <w:rsid w:val="00291582"/>
    <w:rsid w:val="0029284A"/>
    <w:rsid w:val="002D2C75"/>
    <w:rsid w:val="002E5F42"/>
    <w:rsid w:val="002F30C1"/>
    <w:rsid w:val="00331BDC"/>
    <w:rsid w:val="0036649E"/>
    <w:rsid w:val="003877F5"/>
    <w:rsid w:val="003916C2"/>
    <w:rsid w:val="003C244A"/>
    <w:rsid w:val="003D005E"/>
    <w:rsid w:val="003E0AC0"/>
    <w:rsid w:val="0042319F"/>
    <w:rsid w:val="004249E6"/>
    <w:rsid w:val="004314F6"/>
    <w:rsid w:val="00432A51"/>
    <w:rsid w:val="0044206D"/>
    <w:rsid w:val="004507C0"/>
    <w:rsid w:val="004518BE"/>
    <w:rsid w:val="004722BD"/>
    <w:rsid w:val="004738EC"/>
    <w:rsid w:val="004749F3"/>
    <w:rsid w:val="00482DA9"/>
    <w:rsid w:val="00496CD5"/>
    <w:rsid w:val="004B5A25"/>
    <w:rsid w:val="004D2EA5"/>
    <w:rsid w:val="004D5544"/>
    <w:rsid w:val="004E4890"/>
    <w:rsid w:val="004E7AFA"/>
    <w:rsid w:val="004F5970"/>
    <w:rsid w:val="00514EBD"/>
    <w:rsid w:val="00522D8C"/>
    <w:rsid w:val="00523585"/>
    <w:rsid w:val="005419DA"/>
    <w:rsid w:val="005555E4"/>
    <w:rsid w:val="00573371"/>
    <w:rsid w:val="00580170"/>
    <w:rsid w:val="00587979"/>
    <w:rsid w:val="00593782"/>
    <w:rsid w:val="005A0AB4"/>
    <w:rsid w:val="005A12B1"/>
    <w:rsid w:val="005A25BE"/>
    <w:rsid w:val="005A7B27"/>
    <w:rsid w:val="005B1B2B"/>
    <w:rsid w:val="005E4274"/>
    <w:rsid w:val="005E5159"/>
    <w:rsid w:val="005F4E8A"/>
    <w:rsid w:val="005F6383"/>
    <w:rsid w:val="006001B5"/>
    <w:rsid w:val="0060124D"/>
    <w:rsid w:val="006417F2"/>
    <w:rsid w:val="006632D6"/>
    <w:rsid w:val="00676FB1"/>
    <w:rsid w:val="006E5BED"/>
    <w:rsid w:val="006F297E"/>
    <w:rsid w:val="007033A0"/>
    <w:rsid w:val="00731897"/>
    <w:rsid w:val="00762891"/>
    <w:rsid w:val="00777DBA"/>
    <w:rsid w:val="00791C08"/>
    <w:rsid w:val="0079539C"/>
    <w:rsid w:val="007A30FD"/>
    <w:rsid w:val="007A485D"/>
    <w:rsid w:val="007C0C13"/>
    <w:rsid w:val="007C5AF7"/>
    <w:rsid w:val="007D52B1"/>
    <w:rsid w:val="007D6D3C"/>
    <w:rsid w:val="00800333"/>
    <w:rsid w:val="00803644"/>
    <w:rsid w:val="00827AA9"/>
    <w:rsid w:val="008335B3"/>
    <w:rsid w:val="0086061C"/>
    <w:rsid w:val="00883C06"/>
    <w:rsid w:val="00892E15"/>
    <w:rsid w:val="008A53FC"/>
    <w:rsid w:val="008C39B1"/>
    <w:rsid w:val="008D2887"/>
    <w:rsid w:val="008D6F6E"/>
    <w:rsid w:val="008F2BFD"/>
    <w:rsid w:val="00901E22"/>
    <w:rsid w:val="00906327"/>
    <w:rsid w:val="00906DAA"/>
    <w:rsid w:val="0091286D"/>
    <w:rsid w:val="00941A9F"/>
    <w:rsid w:val="0097078A"/>
    <w:rsid w:val="00981FE4"/>
    <w:rsid w:val="009944E8"/>
    <w:rsid w:val="009C1B8F"/>
    <w:rsid w:val="009C3520"/>
    <w:rsid w:val="009F6CEE"/>
    <w:rsid w:val="00A02E31"/>
    <w:rsid w:val="00A04560"/>
    <w:rsid w:val="00A07E71"/>
    <w:rsid w:val="00A12E6C"/>
    <w:rsid w:val="00A152F0"/>
    <w:rsid w:val="00A2299F"/>
    <w:rsid w:val="00A24C9F"/>
    <w:rsid w:val="00A33DE0"/>
    <w:rsid w:val="00A42FB2"/>
    <w:rsid w:val="00A44FCD"/>
    <w:rsid w:val="00A560B4"/>
    <w:rsid w:val="00A57AA6"/>
    <w:rsid w:val="00A60EDA"/>
    <w:rsid w:val="00A829A6"/>
    <w:rsid w:val="00AA6D01"/>
    <w:rsid w:val="00AB1550"/>
    <w:rsid w:val="00AB4EAC"/>
    <w:rsid w:val="00AE14E0"/>
    <w:rsid w:val="00AE27B0"/>
    <w:rsid w:val="00B27678"/>
    <w:rsid w:val="00B47680"/>
    <w:rsid w:val="00B54A81"/>
    <w:rsid w:val="00B65878"/>
    <w:rsid w:val="00B70DB5"/>
    <w:rsid w:val="00B80661"/>
    <w:rsid w:val="00B924FE"/>
    <w:rsid w:val="00BA0176"/>
    <w:rsid w:val="00BB3DF2"/>
    <w:rsid w:val="00BB44EB"/>
    <w:rsid w:val="00BB70E4"/>
    <w:rsid w:val="00BC0E3F"/>
    <w:rsid w:val="00BE7DCC"/>
    <w:rsid w:val="00C26B77"/>
    <w:rsid w:val="00C36903"/>
    <w:rsid w:val="00C75B24"/>
    <w:rsid w:val="00C85DE6"/>
    <w:rsid w:val="00CB1A9F"/>
    <w:rsid w:val="00CD4F1B"/>
    <w:rsid w:val="00D01BC3"/>
    <w:rsid w:val="00D41739"/>
    <w:rsid w:val="00D442B9"/>
    <w:rsid w:val="00D45A25"/>
    <w:rsid w:val="00D6486A"/>
    <w:rsid w:val="00D74DF6"/>
    <w:rsid w:val="00D818BE"/>
    <w:rsid w:val="00D914B9"/>
    <w:rsid w:val="00DA3F6E"/>
    <w:rsid w:val="00DA5F8E"/>
    <w:rsid w:val="00DB2A4E"/>
    <w:rsid w:val="00DB5B7F"/>
    <w:rsid w:val="00DF3D4B"/>
    <w:rsid w:val="00E054DA"/>
    <w:rsid w:val="00E13D61"/>
    <w:rsid w:val="00E13E78"/>
    <w:rsid w:val="00E806D6"/>
    <w:rsid w:val="00E80A5F"/>
    <w:rsid w:val="00E83E78"/>
    <w:rsid w:val="00E911C8"/>
    <w:rsid w:val="00EC013B"/>
    <w:rsid w:val="00ED2180"/>
    <w:rsid w:val="00EE5426"/>
    <w:rsid w:val="00EF0018"/>
    <w:rsid w:val="00EF1A12"/>
    <w:rsid w:val="00F009AD"/>
    <w:rsid w:val="00F0657F"/>
    <w:rsid w:val="00F157FD"/>
    <w:rsid w:val="00F2799B"/>
    <w:rsid w:val="00F31B87"/>
    <w:rsid w:val="00F44A65"/>
    <w:rsid w:val="00F46DC2"/>
    <w:rsid w:val="00F63F47"/>
    <w:rsid w:val="00F65455"/>
    <w:rsid w:val="00F67DD7"/>
    <w:rsid w:val="00F80FD6"/>
    <w:rsid w:val="00F831EE"/>
    <w:rsid w:val="00F93B9F"/>
    <w:rsid w:val="00F950E2"/>
    <w:rsid w:val="00FA3B6A"/>
    <w:rsid w:val="00FB1739"/>
    <w:rsid w:val="00FC37E2"/>
    <w:rsid w:val="00FC7D1A"/>
    <w:rsid w:val="00FD0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A46E826"/>
  <w15:chartTrackingRefBased/>
  <w15:docId w15:val="{C84B30C2-74D4-4E36-BE98-F5F22730B4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43038"/>
    <w:pPr>
      <w:widowControl w:val="0"/>
      <w:jc w:val="both"/>
    </w:pPr>
    <w:rPr>
      <w:kern w:val="2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157F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F157FD"/>
  </w:style>
  <w:style w:type="paragraph" w:styleId="a5">
    <w:name w:val="footer"/>
    <w:basedOn w:val="a"/>
    <w:link w:val="a6"/>
    <w:uiPriority w:val="99"/>
    <w:unhideWhenUsed/>
    <w:rsid w:val="00F157F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F157FD"/>
  </w:style>
  <w:style w:type="character" w:styleId="a7">
    <w:name w:val="annotation reference"/>
    <w:uiPriority w:val="99"/>
    <w:semiHidden/>
    <w:unhideWhenUsed/>
    <w:rsid w:val="00F157FD"/>
    <w:rPr>
      <w:sz w:val="18"/>
      <w:szCs w:val="18"/>
    </w:rPr>
  </w:style>
  <w:style w:type="paragraph" w:styleId="a8">
    <w:name w:val="annotation text"/>
    <w:basedOn w:val="a"/>
    <w:link w:val="a9"/>
    <w:uiPriority w:val="99"/>
    <w:semiHidden/>
    <w:unhideWhenUsed/>
    <w:rsid w:val="00F157FD"/>
    <w:pPr>
      <w:jc w:val="left"/>
    </w:pPr>
  </w:style>
  <w:style w:type="character" w:customStyle="1" w:styleId="a9">
    <w:name w:val="コメント文字列 (文字)"/>
    <w:basedOn w:val="a0"/>
    <w:link w:val="a8"/>
    <w:uiPriority w:val="99"/>
    <w:semiHidden/>
    <w:rsid w:val="00F157FD"/>
  </w:style>
  <w:style w:type="paragraph" w:styleId="aa">
    <w:name w:val="annotation subject"/>
    <w:basedOn w:val="a8"/>
    <w:next w:val="a8"/>
    <w:link w:val="ab"/>
    <w:uiPriority w:val="99"/>
    <w:semiHidden/>
    <w:unhideWhenUsed/>
    <w:rsid w:val="00F157FD"/>
    <w:rPr>
      <w:b/>
      <w:bCs/>
    </w:rPr>
  </w:style>
  <w:style w:type="character" w:customStyle="1" w:styleId="ab">
    <w:name w:val="コメント内容 (文字)"/>
    <w:link w:val="aa"/>
    <w:uiPriority w:val="99"/>
    <w:semiHidden/>
    <w:rsid w:val="00F157FD"/>
    <w:rPr>
      <w:b/>
      <w:bCs/>
    </w:rPr>
  </w:style>
  <w:style w:type="paragraph" w:styleId="ac">
    <w:name w:val="Balloon Text"/>
    <w:basedOn w:val="a"/>
    <w:link w:val="ad"/>
    <w:uiPriority w:val="99"/>
    <w:semiHidden/>
    <w:unhideWhenUsed/>
    <w:rsid w:val="00F157FD"/>
    <w:rPr>
      <w:rFonts w:ascii="ヒラギノ角ゴ ProN W3" w:eastAsia="ヒラギノ角ゴ ProN W3"/>
    </w:rPr>
  </w:style>
  <w:style w:type="character" w:customStyle="1" w:styleId="ad">
    <w:name w:val="吹き出し (文字)"/>
    <w:link w:val="ac"/>
    <w:uiPriority w:val="99"/>
    <w:semiHidden/>
    <w:rsid w:val="00F157FD"/>
    <w:rPr>
      <w:rFonts w:ascii="ヒラギノ角ゴ ProN W3" w:eastAsia="ヒラギノ角ゴ ProN W3"/>
      <w:sz w:val="18"/>
      <w:szCs w:val="18"/>
    </w:rPr>
  </w:style>
  <w:style w:type="character" w:styleId="ae">
    <w:name w:val="page number"/>
    <w:basedOn w:val="a0"/>
    <w:uiPriority w:val="99"/>
    <w:semiHidden/>
    <w:unhideWhenUsed/>
    <w:rsid w:val="00CB1A9F"/>
  </w:style>
  <w:style w:type="paragraph" w:customStyle="1" w:styleId="1">
    <w:name w:val="上1行ｱｷ見出"/>
    <w:basedOn w:val="a"/>
    <w:next w:val="a"/>
    <w:link w:val="10"/>
    <w:rsid w:val="005F6383"/>
    <w:pPr>
      <w:topLinePunct/>
      <w:spacing w:beforeLines="100" w:before="100" w:line="280" w:lineRule="exact"/>
    </w:pPr>
    <w:rPr>
      <w:rFonts w:ascii="Arial" w:eastAsia="ＭＳ ゴシック" w:hAnsi="Arial"/>
      <w:kern w:val="16"/>
      <w:sz w:val="16"/>
      <w:szCs w:val="24"/>
    </w:rPr>
  </w:style>
  <w:style w:type="character" w:customStyle="1" w:styleId="10">
    <w:name w:val="上1行ｱｷ見出 (文字)"/>
    <w:link w:val="1"/>
    <w:rsid w:val="005F6383"/>
    <w:rPr>
      <w:rFonts w:ascii="Arial" w:eastAsia="ＭＳ ゴシック" w:hAnsi="Arial"/>
      <w:kern w:val="16"/>
      <w:sz w:val="16"/>
      <w:szCs w:val="24"/>
    </w:rPr>
  </w:style>
  <w:style w:type="paragraph" w:styleId="af">
    <w:name w:val="Revision"/>
    <w:hidden/>
    <w:uiPriority w:val="99"/>
    <w:semiHidden/>
    <w:rsid w:val="009944E8"/>
    <w:rPr>
      <w:kern w:val="2"/>
      <w:sz w:val="18"/>
      <w:szCs w:val="18"/>
    </w:rPr>
  </w:style>
  <w:style w:type="character" w:styleId="af0">
    <w:name w:val="Hyperlink"/>
    <w:uiPriority w:val="99"/>
    <w:unhideWhenUsed/>
    <w:rsid w:val="009944E8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doi.org/10.3130/aija.59.213_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ED04AFF-F065-4475-9505-7D5D15B922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27</Words>
  <Characters>2435</Characters>
  <Application>Microsoft Office Word</Application>
  <DocSecurity>0</DocSecurity>
  <Lines>20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NU</Company>
  <LinksUpToDate>false</LinksUpToDate>
  <CharactersWithSpaces>2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K</dc:creator>
  <cp:keywords/>
  <dc:description/>
  <cp:lastModifiedBy>nakazawa</cp:lastModifiedBy>
  <cp:revision>2</cp:revision>
  <cp:lastPrinted>2019-06-20T12:13:00Z</cp:lastPrinted>
  <dcterms:created xsi:type="dcterms:W3CDTF">2023-07-06T04:19:00Z</dcterms:created>
  <dcterms:modified xsi:type="dcterms:W3CDTF">2023-07-06T04:19:00Z</dcterms:modified>
</cp:coreProperties>
</file>